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7D1BE" w14:textId="77777777" w:rsidR="00D9040E" w:rsidRPr="00D9040E" w:rsidRDefault="00000000" w:rsidP="00F24399">
      <w:pPr>
        <w:rPr>
          <w:b/>
          <w:bCs/>
        </w:rPr>
      </w:pPr>
      <w:r w:rsidRPr="00D9040E">
        <w:rPr>
          <w:b/>
          <w:bCs/>
          <w:lang w:val="vi"/>
        </w:rPr>
        <w:t>Vietnamese | Tiếng Việt</w:t>
      </w:r>
    </w:p>
    <w:p w14:paraId="06B652D3" w14:textId="77777777" w:rsidR="00F12D28" w:rsidRPr="00D9040E" w:rsidRDefault="00000000" w:rsidP="00DC26B7">
      <w:pPr>
        <w:pStyle w:val="Heading1"/>
        <w:ind w:right="2972"/>
      </w:pPr>
      <w:r w:rsidRPr="00D9040E">
        <mc:AlternateContent>
          <mc:Choice Requires="wpg">
            <w:drawing>
              <wp:anchor distT="0" distB="0" distL="114300" distR="114300" simplePos="0" relativeHeight="251658240" behindDoc="1" locked="0" layoutInCell="1" allowOverlap="1" wp14:anchorId="4B3B59A7" wp14:editId="3EEB307D">
                <wp:simplePos x="0" y="0"/>
                <wp:positionH relativeFrom="page">
                  <wp:posOffset>4334070</wp:posOffset>
                </wp:positionH>
                <wp:positionV relativeFrom="paragraph">
                  <wp:posOffset>-280996</wp:posOffset>
                </wp:positionV>
                <wp:extent cx="3215884" cy="2236763"/>
                <wp:effectExtent l="0" t="0" r="3810" b="49530"/>
                <wp:wrapNone/>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15884" cy="2236763"/>
                          <a:chOff x="0" y="0"/>
                          <a:chExt cx="3100049" cy="2131559"/>
                        </a:xfrm>
                      </wpg:grpSpPr>
                      <pic:pic xmlns:pic="http://schemas.openxmlformats.org/drawingml/2006/picture">
                        <pic:nvPicPr>
                          <pic:cNvPr id="1" name="Picture 1" descr="A group of students in a classroom&#10;&#10;Description automatically generated with medium confidence"/>
                          <pic:cNvPicPr>
                            <a:picLocks noChangeAspect="1"/>
                          </pic:cNvPicPr>
                        </pic:nvPicPr>
                        <pic:blipFill>
                          <a:blip r:embed="rId11">
                            <a:extLst>
                              <a:ext uri="{28A0092B-C50C-407E-A947-70E740481C1C}">
                                <a14:useLocalDpi xmlns:a14="http://schemas.microsoft.com/office/drawing/2010/main" val="0"/>
                              </a:ext>
                            </a:extLst>
                          </a:blip>
                          <a:srcRect l="31848" t="29944"/>
                          <a:stretch>
                            <a:fillRect/>
                          </a:stretch>
                        </pic:blipFill>
                        <pic:spPr bwMode="auto">
                          <a:xfrm>
                            <a:off x="3789" y="0"/>
                            <a:ext cx="3096260" cy="2122170"/>
                          </a:xfrm>
                          <a:prstGeom prst="rect">
                            <a:avLst/>
                          </a:prstGeom>
                          <a:noFill/>
                          <a:ln>
                            <a:noFill/>
                          </a:ln>
                          <a:extLst>
                            <a:ext uri="{53640926-AAD7-44D8-BBD7-CCE9431645EC}">
                              <a14:shadowObscured xmlns:a14="http://schemas.microsoft.com/office/drawing/2010/main"/>
                            </a:ext>
                          </a:extLst>
                        </pic:spPr>
                      </pic:pic>
                      <wps:wsp>
                        <wps:cNvPr id="4" name="Right Triangle 4"/>
                        <wps:cNvSpPr/>
                        <wps:spPr>
                          <a:xfrm rot="5400000">
                            <a:off x="-556957" y="568126"/>
                            <a:ext cx="2120390" cy="1006475"/>
                          </a:xfrm>
                          <a:prstGeom prst="r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Group 5" o:spid="_x0000_s1025" alt="&quot;&quot;" style="width:253.2pt;height:176.1pt;margin-top:-22.15pt;margin-left:341.25pt;mso-height-relative:margin;mso-position-horizontal-relative:page;mso-width-relative:margin;position:absolute;z-index:-251657216" coordsize="31000,213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alt="A group of students in a classroom&#10;&#10;Description automatically generated with medium confidence" style="width:30963;height:21221;left:37;mso-wrap-style:square;position:absolute;visibility:visible">
                  <v:imagedata r:id="rId12" o:title="A group of students in a classroom&#10;&#10;Description automatically generated with medium confidence" croptop="19624f" cropleft="20872f"/>
                </v:shape>
                <v:shapetype id="_x0000_t6" coordsize="21600,21600" o:spt="6" path="m,l,21600r21600,xe">
                  <v:stroke joinstyle="miter"/>
                  <v:path gradientshapeok="t" o:connecttype="custom" o:connectlocs="0,0;0,10800;0,21600;10800,21600;21600,21600;10800,10800" textboxrect="1800,12600,12600,19800"/>
                </v:shapetype>
                <v:shape id="Right Triangle 4" o:spid="_x0000_s1027" type="#_x0000_t6" style="width:21204;height:10064;left:-5570;mso-wrap-style:square;position:absolute;rotation:90;top:5681;v-text-anchor:middle;visibility:visible" fillcolor="white" strokecolor="white" strokeweight="1pt"/>
              </v:group>
            </w:pict>
          </mc:Fallback>
        </mc:AlternateContent>
      </w:r>
      <w:r w:rsidRPr="00D9040E">
        <w:rPr>
          <w:lang w:val="vi"/>
        </w:rPr>
        <w:t xml:space="preserve">Ghi danh vào Lớp 7 cho năm 2025 </w:t>
      </w:r>
    </w:p>
    <w:p w14:paraId="1B94123D" w14:textId="77777777" w:rsidR="006C247E" w:rsidRPr="00D9040E" w:rsidRDefault="00000000" w:rsidP="00DC26B7">
      <w:pPr>
        <w:keepLines/>
        <w:spacing w:line="276" w:lineRule="auto"/>
        <w:ind w:right="3872"/>
        <w:rPr>
          <w:b/>
          <w:bCs/>
        </w:rPr>
      </w:pPr>
      <w:bookmarkStart w:id="0" w:name="_Toc93927217"/>
      <w:r w:rsidRPr="00D9040E">
        <w:rPr>
          <w:b/>
          <w:bCs/>
          <w:lang w:val="vi"/>
        </w:rPr>
        <w:t xml:space="preserve">Ghi danh cho con quý vị vào Lớp 7 là một phần quan trọng trong hành trình giáo dục của các em. </w:t>
      </w:r>
    </w:p>
    <w:p w14:paraId="1A8C80BC" w14:textId="77777777" w:rsidR="006C247E" w:rsidRPr="00D9040E" w:rsidRDefault="00000000" w:rsidP="00DC26B7">
      <w:pPr>
        <w:keepLines/>
        <w:spacing w:line="276" w:lineRule="auto"/>
        <w:ind w:right="3872"/>
        <w:rPr>
          <w:rFonts w:ascii="Calibri" w:hAnsi="Calibri"/>
          <w:b/>
          <w:bCs/>
        </w:rPr>
      </w:pPr>
      <w:r w:rsidRPr="00D9040E">
        <w:rPr>
          <w:b/>
          <w:bCs/>
          <w:lang w:val="vi"/>
        </w:rPr>
        <w:t xml:space="preserve">Ở Victoria, con quý vị có quyền ghi danh vào trường lân cận được chỉ định ("trường địa phương"). </w:t>
      </w:r>
    </w:p>
    <w:p w14:paraId="1B336638" w14:textId="77777777" w:rsidR="00926758" w:rsidRPr="00D9040E" w:rsidRDefault="00000000" w:rsidP="00DC26B7">
      <w:pPr>
        <w:keepLines/>
        <w:spacing w:after="240" w:line="276" w:lineRule="auto"/>
        <w:ind w:right="3872"/>
        <w:rPr>
          <w:b/>
          <w:bCs/>
        </w:rPr>
      </w:pPr>
      <w:r w:rsidRPr="00D9040E">
        <w:rPr>
          <w:b/>
          <w:bCs/>
          <w:lang w:val="vi"/>
        </w:rPr>
        <w:t>Quý vị cũng có thể nộp đơn vào một trường không phải là trường thuộc địa phương của mình. Nhà trường sẽ ghi danh cho con quý vị nếu có chỗ trống.</w:t>
      </w:r>
    </w:p>
    <w:p w14:paraId="1DE5357B" w14:textId="77777777" w:rsidR="00F12D28" w:rsidRPr="00D9040E" w:rsidRDefault="00000000" w:rsidP="00D9040E">
      <w:pPr>
        <w:pStyle w:val="Heading2"/>
      </w:pPr>
      <w:r w:rsidRPr="00D9040E">
        <w:rPr>
          <w:lang w:val="vi"/>
        </w:rPr>
        <w:t>Làm thế nào để ghi danh cho con tôi vào Lớp 7 cho năm 2025?</w:t>
      </w:r>
    </w:p>
    <w:p w14:paraId="7D417FEE" w14:textId="77777777" w:rsidR="00F12D28" w:rsidRPr="00D9040E" w:rsidRDefault="00000000" w:rsidP="00D9040E">
      <w:pPr>
        <w:keepLines/>
      </w:pPr>
      <w:r w:rsidRPr="00D9040E">
        <w:rPr>
          <w:lang w:val="vi"/>
        </w:rPr>
        <w:t xml:space="preserve">Trường học của con quý vị sẽ cung cấp cho quý vị bản sao của Đơn Ghi danh Xếp lớp vào Lớp 7 năm 2025 mà quý vị sẽ cần phải điền vào và gửi lại </w:t>
      </w:r>
      <w:r w:rsidRPr="00D9040E">
        <w:rPr>
          <w:b/>
          <w:bCs/>
          <w:lang w:val="vi"/>
        </w:rPr>
        <w:t>trước Thứ Sáu ngày 10 tháng 5 năm 2024</w:t>
      </w:r>
      <w:r w:rsidRPr="00D9040E">
        <w:rPr>
          <w:lang w:val="vi"/>
        </w:rPr>
        <w:t xml:space="preserve">. </w:t>
      </w:r>
    </w:p>
    <w:p w14:paraId="54D5BBE8" w14:textId="77777777" w:rsidR="00F12D28" w:rsidRDefault="00000000" w:rsidP="00D9040E">
      <w:pPr>
        <w:keepLines/>
      </w:pPr>
      <w:r w:rsidRPr="00AE15E2">
        <w:rPr>
          <w:lang w:val="vi"/>
        </w:rPr>
        <w:t xml:space="preserve">Quý vị cũng có thể tìm thấy mẫu đơn trên trang mạng của chúng tôi: </w:t>
      </w:r>
      <w:hyperlink r:id="rId13" w:history="1">
        <w:r w:rsidRPr="00853A0F">
          <w:rPr>
            <w:rStyle w:val="Hyperlink"/>
            <w:color w:val="1C6194"/>
            <w:lang w:val="vi"/>
          </w:rPr>
          <w:t>vic.gov.au/moving-primary-secondary-school-information-parents-and-carers</w:t>
        </w:r>
      </w:hyperlink>
      <w:r w:rsidRPr="00AE15E2">
        <w:rPr>
          <w:lang w:val="vi"/>
        </w:rPr>
        <w:t>.</w:t>
      </w:r>
    </w:p>
    <w:p w14:paraId="2696833B" w14:textId="77777777" w:rsidR="0095357D" w:rsidRPr="00AE15E2" w:rsidRDefault="00000000" w:rsidP="00D9040E">
      <w:pPr>
        <w:keepLines/>
      </w:pPr>
      <w:r>
        <w:rPr>
          <w:lang w:val="vi"/>
        </w:rPr>
        <w:t>Quý vị có thể liệt kê tối đa 3 trường trung học ưu tiên trong đơn ghi danh.</w:t>
      </w:r>
    </w:p>
    <w:p w14:paraId="77354100" w14:textId="77777777" w:rsidR="00F12D28" w:rsidRPr="00853A0F" w:rsidRDefault="00000000" w:rsidP="00D9040E">
      <w:pPr>
        <w:pStyle w:val="Heading2"/>
      </w:pPr>
      <w:r w:rsidRPr="00853A0F">
        <w:rPr>
          <w:lang w:val="vi"/>
        </w:rPr>
        <w:t>Làm cách nào để tìm trường học địa phương và các trường khác trong khu vực của tôi?</w:t>
      </w:r>
    </w:p>
    <w:p w14:paraId="510BA3A5" w14:textId="77777777" w:rsidR="00F12D28" w:rsidRDefault="00000000" w:rsidP="00D9040E">
      <w:pPr>
        <w:keepLines/>
      </w:pPr>
      <w:r>
        <w:rPr>
          <w:lang w:val="vi"/>
        </w:rPr>
        <w:t>Sử dụng chức năng tìm kiếm trên trang mạng Tìm Trường của Tôi (Find my School) theo các bước dưới đây.</w:t>
      </w:r>
    </w:p>
    <w:p w14:paraId="4691DA84" w14:textId="77777777" w:rsidR="00F12D28" w:rsidRPr="00D9040E" w:rsidRDefault="00000000" w:rsidP="00D9040E">
      <w:pPr>
        <w:pStyle w:val="ListParagraph"/>
        <w:keepLines/>
      </w:pPr>
      <w:r w:rsidRPr="00D9040E">
        <w:rPr>
          <w:lang w:val="vi"/>
        </w:rPr>
        <w:t xml:space="preserve">Nhập </w:t>
      </w:r>
      <w:hyperlink r:id="rId14" w:history="1">
        <w:r w:rsidRPr="00D9040E">
          <w:rPr>
            <w:rStyle w:val="Hyperlink"/>
            <w:color w:val="1C6194"/>
            <w:szCs w:val="24"/>
            <w:lang w:val="vi"/>
          </w:rPr>
          <w:t>findmyschool.vic.gov.au</w:t>
        </w:r>
      </w:hyperlink>
      <w:r w:rsidRPr="00D9040E">
        <w:rPr>
          <w:lang w:val="vi"/>
        </w:rPr>
        <w:t xml:space="preserve"> vào trình duyệt của quý vị.</w:t>
      </w:r>
    </w:p>
    <w:p w14:paraId="6478D12B" w14:textId="6299C31C" w:rsidR="00F12D28" w:rsidRPr="00D9040E" w:rsidRDefault="00000000" w:rsidP="00D9040E">
      <w:pPr>
        <w:pStyle w:val="ListParagraph"/>
        <w:keepLines/>
      </w:pPr>
      <w:r w:rsidRPr="00D9040E">
        <w:rPr>
          <w:lang w:val="vi"/>
        </w:rPr>
        <w:t xml:space="preserve">Nhập địa chỉ hiện tại của quý vị trong phần </w:t>
      </w:r>
      <w:r w:rsidR="000800B7">
        <w:rPr>
          <w:lang w:val="vi"/>
        </w:rPr>
        <w:t>‘</w:t>
      </w:r>
      <w:r w:rsidRPr="00D9040E">
        <w:rPr>
          <w:lang w:val="vi"/>
        </w:rPr>
        <w:t>Nhập địa chỉ để bắt đầu</w:t>
      </w:r>
      <w:r w:rsidR="000800B7">
        <w:rPr>
          <w:lang w:val="vi"/>
        </w:rPr>
        <w:t>’ (‘Enter your address to get started’)</w:t>
      </w:r>
      <w:r w:rsidRPr="00D9040E">
        <w:rPr>
          <w:lang w:val="vi"/>
        </w:rPr>
        <w:t>.</w:t>
      </w:r>
    </w:p>
    <w:p w14:paraId="09FD48F3" w14:textId="77777777" w:rsidR="00F12D28" w:rsidRPr="00D9040E" w:rsidRDefault="00000000" w:rsidP="00D9040E">
      <w:pPr>
        <w:pStyle w:val="ListParagraph"/>
        <w:keepLines/>
      </w:pPr>
      <w:r w:rsidRPr="00D9040E">
        <w:rPr>
          <w:lang w:val="vi"/>
        </w:rPr>
        <w:t>Chọn năm 2025 trong 'Năm ghi danh' ('Enrolment year').</w:t>
      </w:r>
    </w:p>
    <w:p w14:paraId="54E43C16" w14:textId="77777777" w:rsidR="00F12D28" w:rsidRPr="00D9040E" w:rsidRDefault="00000000" w:rsidP="00D9040E">
      <w:pPr>
        <w:pStyle w:val="ListParagraph"/>
        <w:keepLines/>
      </w:pPr>
      <w:r w:rsidRPr="00D9040E">
        <w:rPr>
          <w:lang w:val="vi"/>
        </w:rPr>
        <w:t xml:space="preserve">Chọn 'Trung học' ('Secondary') và '7' trong 'Loại trường học' ('School type'). </w:t>
      </w:r>
    </w:p>
    <w:p w14:paraId="52E1FF78" w14:textId="77777777" w:rsidR="00F12D28" w:rsidRPr="00614B09" w:rsidRDefault="00000000" w:rsidP="00D9040E">
      <w:pPr>
        <w:keepLines/>
      </w:pPr>
      <w:r w:rsidRPr="00EC3EA2">
        <w:rPr>
          <w:lang w:val="vi"/>
        </w:rPr>
        <w:t>Sau đó, bản đồ sẽ hiện lên trường học thuộc địa phương của quý vị. Chi tiết liên hệ của trường có sẵn ở bên trái bản đồ. Nếu cuộn xuống, quý vị sẽ thấy danh sách năm trường học gần địa chỉ của quý vị nhất.</w:t>
      </w:r>
    </w:p>
    <w:p w14:paraId="43127283" w14:textId="2678EB10" w:rsidR="00F12D28" w:rsidRPr="005866B1" w:rsidRDefault="00000000" w:rsidP="00D9040E">
      <w:pPr>
        <w:keepLines/>
        <w:rPr>
          <w:spacing w:val="-6"/>
        </w:rPr>
      </w:pPr>
      <w:r w:rsidRPr="005866B1">
        <w:rPr>
          <w:spacing w:val="-6"/>
          <w:lang w:val="vi"/>
        </w:rPr>
        <w:t>Quý vị cũng có thể tìm kiếm theo tên trường học trong phần 'Tìm kiếm trường học'</w:t>
      </w:r>
      <w:r w:rsidR="000800B7" w:rsidRPr="005866B1">
        <w:rPr>
          <w:spacing w:val="-6"/>
          <w:lang w:val="vi"/>
        </w:rPr>
        <w:t xml:space="preserve"> (‘Search for school’)</w:t>
      </w:r>
      <w:r w:rsidRPr="005866B1">
        <w:rPr>
          <w:spacing w:val="-6"/>
          <w:lang w:val="vi"/>
        </w:rPr>
        <w:t>.</w:t>
      </w:r>
    </w:p>
    <w:bookmarkEnd w:id="0"/>
    <w:p w14:paraId="35BFF637" w14:textId="77777777" w:rsidR="00F12D28" w:rsidRPr="00853A0F" w:rsidRDefault="00000000" w:rsidP="00D9040E">
      <w:pPr>
        <w:pStyle w:val="Heading2"/>
        <w:rPr>
          <w:rFonts w:cstheme="minorHAnsi"/>
        </w:rPr>
      </w:pPr>
      <w:r w:rsidRPr="00853A0F">
        <w:rPr>
          <w:lang w:val="vi"/>
        </w:rPr>
        <w:t xml:space="preserve">Tôi có thể nộp đơn vào một trường trung học công lập </w:t>
      </w:r>
      <w:r w:rsidRPr="00853A0F">
        <w:rPr>
          <w:u w:val="single"/>
          <w:lang w:val="vi"/>
        </w:rPr>
        <w:t>không phải</w:t>
      </w:r>
      <w:r w:rsidRPr="00853A0F">
        <w:rPr>
          <w:lang w:val="vi"/>
        </w:rPr>
        <w:t xml:space="preserve"> là trường thuộc địa phương của chúng tôi không? </w:t>
      </w:r>
    </w:p>
    <w:p w14:paraId="205561AB" w14:textId="77777777" w:rsidR="00F12D28" w:rsidRPr="00141AD9" w:rsidRDefault="00000000" w:rsidP="00D9040E">
      <w:pPr>
        <w:keepLines/>
      </w:pPr>
      <w:bookmarkStart w:id="1" w:name="_Toc93927219"/>
      <w:r>
        <w:rPr>
          <w:lang w:val="vi"/>
        </w:rPr>
        <w:t xml:space="preserve">Có, quý vị có thể nộp đơn vào các trường học không thuộc địa phương của mình. Nhà trường sẽ ghi danh cho con quý vị nếu có chỗ trống. </w:t>
      </w:r>
      <w:bookmarkEnd w:id="1"/>
    </w:p>
    <w:p w14:paraId="06908DC1" w14:textId="77777777" w:rsidR="00F12D28" w:rsidRPr="00BF4180" w:rsidRDefault="00000000" w:rsidP="00D9040E">
      <w:pPr>
        <w:pStyle w:val="Heading2"/>
      </w:pPr>
      <w:r w:rsidRPr="00BF4180">
        <w:rPr>
          <w:lang w:val="vi"/>
        </w:rPr>
        <w:t xml:space="preserve">Các trường ưu tiên cho đơn ghi danh như thế nào? </w:t>
      </w:r>
    </w:p>
    <w:p w14:paraId="729AD42A" w14:textId="77777777" w:rsidR="00A65D79" w:rsidRDefault="00000000" w:rsidP="00D9040E">
      <w:pPr>
        <w:keepLines/>
      </w:pPr>
      <w:r>
        <w:rPr>
          <w:lang w:val="vi"/>
        </w:rPr>
        <w:t>Các trường phải ghi danh cho bất kỳ học sinh nào cư trú trong khu vực của họ. Các trường cũng sẽ ghi danh cho những học sinh sống bên ngoài khu vực của họ nếu có chỗ trống.</w:t>
      </w:r>
    </w:p>
    <w:p w14:paraId="38CA5229" w14:textId="77777777" w:rsidR="00F12D28" w:rsidRDefault="00000000" w:rsidP="00D9040E">
      <w:pPr>
        <w:keepLines/>
      </w:pPr>
      <w:r w:rsidRPr="003C0F50">
        <w:rPr>
          <w:lang w:val="vi"/>
        </w:rPr>
        <w:lastRenderedPageBreak/>
        <w:t>Trong trường hợp các trường không thể ghi danh cho tất cả học sinh sống bên ngoài khu vực trường, các đơn xin được ưu tiên cho:</w:t>
      </w:r>
      <w:bookmarkStart w:id="2" w:name="_Hlk130209341"/>
    </w:p>
    <w:p w14:paraId="44BEAEF5" w14:textId="77777777" w:rsidR="00F12D28" w:rsidRPr="005866B1" w:rsidRDefault="00000000" w:rsidP="00D9040E">
      <w:pPr>
        <w:pStyle w:val="ListParagraph"/>
        <w:keepLines/>
        <w:numPr>
          <w:ilvl w:val="0"/>
          <w:numId w:val="21"/>
        </w:numPr>
        <w:rPr>
          <w:spacing w:val="-4"/>
        </w:rPr>
      </w:pPr>
      <w:r w:rsidRPr="005866B1">
        <w:rPr>
          <w:spacing w:val="-4"/>
          <w:lang w:val="vi"/>
        </w:rPr>
        <w:t>học sinh có anh chị em ruột ở cùng địa chỉ thường trú đang theo học tại trường cùng một lúc</w:t>
      </w:r>
    </w:p>
    <w:p w14:paraId="624AD274" w14:textId="77777777" w:rsidR="00F12D28" w:rsidRPr="00D9040E" w:rsidRDefault="00000000" w:rsidP="00D9040E">
      <w:pPr>
        <w:pStyle w:val="ListParagraph"/>
        <w:keepLines/>
        <w:numPr>
          <w:ilvl w:val="0"/>
          <w:numId w:val="21"/>
        </w:numPr>
      </w:pPr>
      <w:r w:rsidRPr="00D9040E">
        <w:rPr>
          <w:lang w:val="vi"/>
        </w:rPr>
        <w:t xml:space="preserve">sau đó là tất cả các học sinh khác theo thứ tự gần nhà của họ đối với trường học. </w:t>
      </w:r>
    </w:p>
    <w:p w14:paraId="6B78AA18" w14:textId="77777777" w:rsidR="00F12D28" w:rsidRPr="006954CC" w:rsidRDefault="00000000" w:rsidP="00D9040E">
      <w:pPr>
        <w:keepLines/>
      </w:pPr>
      <w:r>
        <w:rPr>
          <w:lang w:val="vi" w:eastAsia="en-AU"/>
        </w:rPr>
        <w:t>Học sinh có thể được ghi danh dựa trên lý do trắc ẩn trong những trường hợp đặc biệt</w:t>
      </w:r>
      <w:bookmarkEnd w:id="2"/>
      <w:r>
        <w:rPr>
          <w:lang w:val="vi" w:eastAsia="en-AU"/>
        </w:rPr>
        <w:t xml:space="preserve">. </w:t>
      </w:r>
    </w:p>
    <w:p w14:paraId="0F224186" w14:textId="77777777" w:rsidR="00F12D28" w:rsidRPr="00853A0F" w:rsidRDefault="00000000" w:rsidP="00D9040E">
      <w:pPr>
        <w:pStyle w:val="Heading2"/>
      </w:pPr>
      <w:r w:rsidRPr="00853A0F">
        <w:rPr>
          <w:lang w:val="vi"/>
        </w:rPr>
        <w:t>Điều gì sẽ xảy ra nếu thông tin của tôi thay đổi sau khi đã nộp đơn ghi danh?</w:t>
      </w:r>
    </w:p>
    <w:p w14:paraId="30386D40" w14:textId="77777777" w:rsidR="00F12D28" w:rsidRDefault="00000000" w:rsidP="00D9040E">
      <w:pPr>
        <w:keepLines/>
      </w:pPr>
      <w:r>
        <w:rPr>
          <w:lang w:val="vi"/>
        </w:rPr>
        <w:t>Hãy liên hệ với trường tiểu học của con quý vị càng sớm càng tốt và họ sẽ cập nhật đơn xin của quý vị.</w:t>
      </w:r>
    </w:p>
    <w:p w14:paraId="7FC3F33B" w14:textId="77777777" w:rsidR="00F12D28" w:rsidRPr="00853A0F" w:rsidRDefault="00000000" w:rsidP="00D9040E">
      <w:pPr>
        <w:pStyle w:val="Heading2"/>
      </w:pPr>
      <w:r w:rsidRPr="00853A0F">
        <w:rPr>
          <w:lang w:val="vi"/>
        </w:rPr>
        <w:t>Nếu tôi không nhận được đề nghị xếp lớp, tôi có thể khiếu nại với trường trung học ưa thích của mình không?</w:t>
      </w:r>
    </w:p>
    <w:p w14:paraId="1B572D79" w14:textId="77777777" w:rsidR="003B7990" w:rsidRDefault="00000000" w:rsidP="00D9040E">
      <w:pPr>
        <w:keepLines/>
      </w:pPr>
      <w:r>
        <w:rPr>
          <w:lang w:val="vi"/>
        </w:rPr>
        <w:t xml:space="preserve">Có, quý vị có thể </w:t>
      </w:r>
      <w:r w:rsidRPr="00C23A89">
        <w:rPr>
          <w:rFonts w:cstheme="minorHAnsi"/>
          <w:color w:val="000000" w:themeColor="text1"/>
          <w:lang w:val="vi"/>
        </w:rPr>
        <w:t xml:space="preserve">khiếu nại </w:t>
      </w:r>
      <w:r>
        <w:rPr>
          <w:lang w:val="vi"/>
        </w:rPr>
        <w:t xml:space="preserve">với trường trung học ưa thích của mình. </w:t>
      </w:r>
    </w:p>
    <w:p w14:paraId="7A784B5A" w14:textId="77777777" w:rsidR="00F12D28" w:rsidRPr="001B09C3" w:rsidRDefault="00000000" w:rsidP="00D9040E">
      <w:pPr>
        <w:keepLines/>
      </w:pPr>
      <w:r>
        <w:rPr>
          <w:lang w:val="vi"/>
        </w:rPr>
        <w:t xml:space="preserve">Quý vị có thể sử dụng </w:t>
      </w:r>
      <w:bookmarkStart w:id="3" w:name="_Hlk31377447"/>
      <w:r>
        <w:rPr>
          <w:lang w:val="vi"/>
        </w:rPr>
        <w:t>Đơn Khiếu nại của Bộ</w:t>
      </w:r>
      <w:bookmarkEnd w:id="3"/>
      <w:r>
        <w:rPr>
          <w:lang w:val="vi"/>
        </w:rPr>
        <w:t xml:space="preserve"> để nộp đơn khiếu nại. Trường tiểu học của con quý vị sẽ cung cấp cho quý vị bản sao của mẫu đơn này, bao gồm thông tin về quy trình khiếu nại.</w:t>
      </w:r>
    </w:p>
    <w:p w14:paraId="73EFB813" w14:textId="7A64C75C" w:rsidR="00F12D28" w:rsidRPr="00853A0F" w:rsidRDefault="00000000" w:rsidP="00D9040E">
      <w:pPr>
        <w:pStyle w:val="Heading2"/>
      </w:pPr>
      <w:r w:rsidRPr="00853A0F">
        <w:rPr>
          <w:lang w:val="vi"/>
        </w:rPr>
        <w:t xml:space="preserve">Tôi có thể tìm thêm thông tin về quy trình xếp lớp vào Lớp 7 </w:t>
      </w:r>
      <w:r w:rsidR="002B42C0">
        <w:rPr>
          <w:lang w:val="vi"/>
        </w:rPr>
        <w:br/>
      </w:r>
      <w:r w:rsidRPr="00853A0F">
        <w:rPr>
          <w:lang w:val="vi"/>
        </w:rPr>
        <w:t>ở đâu?</w:t>
      </w:r>
    </w:p>
    <w:p w14:paraId="4E759ED2" w14:textId="77777777" w:rsidR="006A5664" w:rsidRDefault="00000000" w:rsidP="00D9040E">
      <w:pPr>
        <w:keepLines/>
      </w:pPr>
      <w:r w:rsidRPr="004A7B14">
        <w:rPr>
          <w:lang w:val="vi"/>
        </w:rPr>
        <w:t xml:space="preserve">Quý vị có thể tìm thấy gói thông tin về quy trình xếp lớp vào Lớp 7 trên trang mạng của chúng tôi: </w:t>
      </w:r>
      <w:hyperlink r:id="rId15" w:history="1">
        <w:r w:rsidRPr="00853A0F">
          <w:rPr>
            <w:rStyle w:val="Hyperlink"/>
            <w:color w:val="1C6194"/>
            <w:lang w:val="vi"/>
          </w:rPr>
          <w:t>vic.gov.au/moving-primary-secondary-school-information-parents-and-carers</w:t>
        </w:r>
      </w:hyperlink>
      <w:r w:rsidRPr="004A7B14">
        <w:rPr>
          <w:lang w:val="vi"/>
        </w:rPr>
        <w:t xml:space="preserve">. </w:t>
      </w:r>
    </w:p>
    <w:p w14:paraId="115ACA1D" w14:textId="77777777" w:rsidR="00F12D28" w:rsidRDefault="00000000" w:rsidP="00D9040E">
      <w:pPr>
        <w:keepLines/>
      </w:pPr>
      <w:r>
        <w:rPr>
          <w:lang w:val="vi"/>
        </w:rPr>
        <w:t xml:space="preserve">Quý vị cũng có thể yêu cầu trường tiểu học của con mình cung cấp một bản sao của gói thông tin.  </w:t>
      </w:r>
    </w:p>
    <w:p w14:paraId="63087C9F" w14:textId="77777777" w:rsidR="00F12D28" w:rsidRDefault="00000000" w:rsidP="00D9040E">
      <w:pPr>
        <w:keepLines/>
      </w:pPr>
      <w:r w:rsidRPr="004A7B14">
        <w:rPr>
          <w:lang w:val="vi"/>
        </w:rPr>
        <w:t>Nếu quý vị cần trợ giúp về việc dịch thuật gói thông tin, vui lòng nói chuyện với trường tiểu học của con quý vị.</w:t>
      </w:r>
    </w:p>
    <w:p w14:paraId="57A1C18B" w14:textId="77777777" w:rsidR="00F12D28" w:rsidRPr="00062976" w:rsidRDefault="00000000" w:rsidP="00D9040E">
      <w:pPr>
        <w:pStyle w:val="Heading2"/>
        <w:rPr>
          <w:rFonts w:cstheme="minorBidi"/>
        </w:rPr>
      </w:pPr>
      <w:r w:rsidRPr="00853A0F">
        <w:rPr>
          <w:lang w:val="vi"/>
        </w:rPr>
        <w:t>Tôi phải liên hệ với ai để được giúp đỡ?</w:t>
      </w:r>
    </w:p>
    <w:p w14:paraId="738ACCE8" w14:textId="77777777" w:rsidR="00F12D28" w:rsidRDefault="00000000" w:rsidP="00D9040E">
      <w:pPr>
        <w:keepLines/>
      </w:pPr>
      <w:r w:rsidRPr="00916963">
        <w:rPr>
          <w:lang w:val="vi"/>
        </w:rPr>
        <w:t xml:space="preserve">Điều phối viên Lớp 6, Điều phối viên Chuyển Cấp hoặc Hiệu trưởng trường tiểu học của con quý vị có thể giúp quý vị giải đáp bất kỳ câu hỏi nào về quy trình xếp lớp vào Lớp 7. </w:t>
      </w:r>
    </w:p>
    <w:p w14:paraId="2EE3D133" w14:textId="77777777" w:rsidR="00F12D28" w:rsidRPr="00853A0F" w:rsidRDefault="00000000" w:rsidP="00D9040E">
      <w:pPr>
        <w:pStyle w:val="Heading2"/>
      </w:pPr>
      <w:r w:rsidRPr="00853A0F">
        <w:rPr>
          <w:lang w:val="vi"/>
        </w:rPr>
        <w:t xml:space="preserve">Các liên kết </w:t>
      </w:r>
      <w:bookmarkStart w:id="4" w:name="_Hlk152921667"/>
      <w:r w:rsidRPr="00853A0F">
        <w:rPr>
          <w:lang w:val="vi"/>
        </w:rPr>
        <w:t>hữu ích</w:t>
      </w:r>
      <w:bookmarkEnd w:id="4"/>
    </w:p>
    <w:p w14:paraId="74DD612C" w14:textId="77777777" w:rsidR="00F12D28" w:rsidRDefault="00000000" w:rsidP="00D9040E">
      <w:pPr>
        <w:keepLines/>
        <w:rPr>
          <w:rStyle w:val="Hyperlink"/>
        </w:rPr>
      </w:pPr>
      <w:r>
        <w:rPr>
          <w:lang w:val="vi"/>
        </w:rPr>
        <w:t xml:space="preserve">Tìm Trường của tôi – </w:t>
      </w:r>
      <w:hyperlink r:id="rId16" w:history="1">
        <w:r w:rsidRPr="00853A0F">
          <w:rPr>
            <w:rStyle w:val="Hyperlink"/>
            <w:color w:val="1C6194"/>
            <w:lang w:val="vi"/>
          </w:rPr>
          <w:t>findmyschool.vic.gov.au</w:t>
        </w:r>
      </w:hyperlink>
    </w:p>
    <w:p w14:paraId="6BE5D868" w14:textId="77777777" w:rsidR="00F12D28" w:rsidRPr="0050219C" w:rsidRDefault="00000000" w:rsidP="00D9040E">
      <w:pPr>
        <w:keepLines/>
        <w:rPr>
          <w:rFonts w:cstheme="minorHAnsi"/>
        </w:rPr>
      </w:pPr>
      <w:r>
        <w:rPr>
          <w:lang w:val="vi"/>
        </w:rPr>
        <w:t xml:space="preserve">Khu vực của trường học – </w:t>
      </w:r>
      <w:hyperlink r:id="rId17" w:history="1">
        <w:r w:rsidRPr="00853A0F">
          <w:rPr>
            <w:rStyle w:val="Hyperlink"/>
            <w:color w:val="1C6194"/>
            <w:lang w:val="vi"/>
          </w:rPr>
          <w:t>vic.gov.au/school-zones</w:t>
        </w:r>
      </w:hyperlink>
      <w:r>
        <w:rPr>
          <w:lang w:val="vi"/>
        </w:rPr>
        <w:t xml:space="preserve"> </w:t>
      </w:r>
    </w:p>
    <w:p w14:paraId="6BABFEB2" w14:textId="5EDA7297" w:rsidR="00F12D28" w:rsidRPr="00EA56AD" w:rsidRDefault="00000000" w:rsidP="00D9040E">
      <w:pPr>
        <w:keepLines/>
      </w:pPr>
      <w:r>
        <w:rPr>
          <w:lang w:val="vi"/>
        </w:rPr>
        <w:t>Ghi danh vào trường –</w:t>
      </w:r>
      <w:r w:rsidR="00F77D3B">
        <w:rPr>
          <w:lang w:val="en-US"/>
        </w:rPr>
        <w:t xml:space="preserve"> </w:t>
      </w:r>
      <w:hyperlink r:id="rId18" w:history="1">
        <w:r w:rsidRPr="005C2BCD">
          <w:rPr>
            <w:rStyle w:val="Hyperlink"/>
            <w:color w:val="1C6194"/>
            <w:lang w:val="vi"/>
          </w:rPr>
          <w:t>vic.gov.au/how-choose-school-and-enrol</w:t>
        </w:r>
      </w:hyperlink>
    </w:p>
    <w:p w14:paraId="4056E8AD" w14:textId="77777777" w:rsidR="00F12D28" w:rsidRPr="00853A0F" w:rsidRDefault="00000000" w:rsidP="00D9040E">
      <w:pPr>
        <w:keepLines/>
        <w:rPr>
          <w:color w:val="1C6194"/>
        </w:rPr>
      </w:pPr>
      <w:r>
        <w:rPr>
          <w:lang w:val="vi"/>
        </w:rPr>
        <w:t xml:space="preserve">Chuyển từ trường tiểu học lên trung học – </w:t>
      </w:r>
      <w:hyperlink r:id="rId19" w:history="1">
        <w:r w:rsidRPr="00853A0F">
          <w:rPr>
            <w:rStyle w:val="Hyperlink"/>
            <w:color w:val="1C6194"/>
            <w:lang w:val="vi"/>
          </w:rPr>
          <w:t>vic.gov.au/moving-primary-secondary-school-information-parents-and-carers</w:t>
        </w:r>
      </w:hyperlink>
    </w:p>
    <w:p w14:paraId="612911FB" w14:textId="77777777" w:rsidR="00F12D28" w:rsidRDefault="00000000" w:rsidP="00D9040E">
      <w:pPr>
        <w:keepLines/>
      </w:pPr>
      <w:r>
        <w:rPr>
          <w:lang w:val="vi"/>
        </w:rPr>
        <w:t xml:space="preserve">Khuyết tật và giáo dục hội nhập – </w:t>
      </w:r>
      <w:hyperlink r:id="rId20" w:history="1">
        <w:r w:rsidRPr="00853A0F">
          <w:rPr>
            <w:rStyle w:val="Hyperlink"/>
            <w:color w:val="1C6194"/>
            <w:lang w:val="vi"/>
          </w:rPr>
          <w:t>vic.gov.au/disability-and-inclusive-education</w:t>
        </w:r>
      </w:hyperlink>
    </w:p>
    <w:p w14:paraId="7FA3C1EA" w14:textId="77777777" w:rsidR="00BC6BE6" w:rsidRPr="00BC6BE6" w:rsidRDefault="00000000" w:rsidP="00D9040E">
      <w:pPr>
        <w:pStyle w:val="Heading2"/>
        <w:rPr>
          <w:rFonts w:cstheme="majorHAnsi"/>
          <w:bCs/>
          <w:sz w:val="28"/>
          <w:szCs w:val="28"/>
        </w:rPr>
      </w:pPr>
      <w:r>
        <w:rPr>
          <w:lang w:val="vi"/>
        </w:rPr>
        <w:t>Hỏi các vấn đề tổng quát</w:t>
      </w:r>
    </w:p>
    <w:p w14:paraId="48533840" w14:textId="77777777" w:rsidR="00BC6BE6" w:rsidRDefault="00000000" w:rsidP="00D9040E">
      <w:pPr>
        <w:keepLines/>
        <w:rPr>
          <w:rStyle w:val="rpl-u-visually-hidden"/>
          <w:rFonts w:ascii="Arial" w:hAnsi="Arial" w:cs="Arial"/>
          <w:color w:val="0000FF"/>
          <w:spacing w:val="5"/>
          <w:u w:val="single"/>
          <w:bdr w:val="none" w:sz="0" w:space="0" w:color="auto" w:frame="1"/>
        </w:rPr>
      </w:pPr>
      <w:r>
        <w:rPr>
          <w:rStyle w:val="Strong"/>
          <w:rFonts w:ascii="Arial" w:hAnsi="Arial" w:cs="Arial"/>
          <w:color w:val="1A1A1A"/>
          <w:spacing w:val="5"/>
          <w:lang w:val="vi"/>
        </w:rPr>
        <w:t xml:space="preserve">Thư điện tử: </w:t>
      </w:r>
      <w:hyperlink r:id="rId21" w:history="1">
        <w:r w:rsidRPr="00BC6BE6">
          <w:rPr>
            <w:rStyle w:val="Hyperlink"/>
            <w:rFonts w:ascii="Arial" w:hAnsi="Arial" w:cs="Arial"/>
            <w:color w:val="1C6194"/>
            <w:spacing w:val="5"/>
            <w:lang w:val="vi"/>
          </w:rPr>
          <w:t>enquiries@education.vic.gov.au</w:t>
        </w:r>
      </w:hyperlink>
    </w:p>
    <w:p w14:paraId="3BA1CE09" w14:textId="77777777" w:rsidR="00BC6BE6" w:rsidRPr="00BC6BE6" w:rsidRDefault="00000000" w:rsidP="00D9040E">
      <w:pPr>
        <w:keepLines/>
        <w:rPr>
          <w:color w:val="1C6194"/>
        </w:rPr>
      </w:pPr>
      <w:r>
        <w:rPr>
          <w:rStyle w:val="Strong"/>
          <w:rFonts w:ascii="Arial" w:hAnsi="Arial" w:cs="Arial"/>
          <w:color w:val="1A1A1A"/>
          <w:spacing w:val="5"/>
          <w:lang w:val="vi"/>
        </w:rPr>
        <w:t xml:space="preserve">Điện thoại: </w:t>
      </w:r>
      <w:hyperlink r:id="rId22" w:history="1">
        <w:r w:rsidRPr="00BC6BE6">
          <w:rPr>
            <w:rStyle w:val="Hyperlink"/>
            <w:rFonts w:ascii="Arial" w:hAnsi="Arial" w:cs="Arial"/>
            <w:color w:val="auto"/>
            <w:spacing w:val="5"/>
            <w:u w:val="none"/>
            <w:lang w:val="vi"/>
          </w:rPr>
          <w:t>1800 338 663</w:t>
        </w:r>
      </w:hyperlink>
    </w:p>
    <w:p w14:paraId="496A007E" w14:textId="77777777" w:rsidR="006954CC" w:rsidRDefault="00000000" w:rsidP="00D9040E">
      <w:pPr>
        <w:rPr>
          <w:rStyle w:val="Hyperlink"/>
          <w:color w:val="1C6194"/>
        </w:rPr>
      </w:pPr>
      <w:r>
        <w:rPr>
          <w:rStyle w:val="Hyperlink"/>
          <w:color w:val="1C6194"/>
        </w:rPr>
        <w:br w:type="page"/>
      </w:r>
    </w:p>
    <w:p w14:paraId="02A1B7B8" w14:textId="77777777" w:rsidR="00F12D28" w:rsidRPr="006954CC" w:rsidRDefault="00000000" w:rsidP="00D9040E">
      <w:pPr>
        <w:pStyle w:val="Heading2"/>
      </w:pPr>
      <w:r w:rsidRPr="006954CC">
        <w:rPr>
          <w:lang w:val="vi"/>
        </w:rPr>
        <w:lastRenderedPageBreak/>
        <w:t>Mốc thời gian cho năm 2024-25</w:t>
      </w:r>
    </w:p>
    <w:tbl>
      <w:tblPr>
        <w:tblStyle w:val="ListTable3-Accent5"/>
        <w:tblW w:w="0" w:type="auto"/>
        <w:tblLook w:val="04A0" w:firstRow="1" w:lastRow="0" w:firstColumn="1" w:lastColumn="0" w:noHBand="0" w:noVBand="1"/>
      </w:tblPr>
      <w:tblGrid>
        <w:gridCol w:w="2100"/>
        <w:gridCol w:w="7522"/>
      </w:tblGrid>
      <w:tr w:rsidR="00951CEB" w14:paraId="10CF5A21" w14:textId="77777777" w:rsidTr="00951CEB">
        <w:trPr>
          <w:cnfStyle w:val="100000000000" w:firstRow="1" w:lastRow="0" w:firstColumn="0" w:lastColumn="0" w:oddVBand="0" w:evenVBand="0" w:oddHBand="0" w:evenHBand="0" w:firstRowFirstColumn="0" w:firstRowLastColumn="0" w:lastRowFirstColumn="0" w:lastRowLastColumn="0"/>
          <w:trHeight w:val="636"/>
        </w:trPr>
        <w:tc>
          <w:tcPr>
            <w:cnfStyle w:val="001000000100" w:firstRow="0" w:lastRow="0" w:firstColumn="1" w:lastColumn="0" w:oddVBand="0" w:evenVBand="0" w:oddHBand="0" w:evenHBand="0" w:firstRowFirstColumn="1" w:firstRowLastColumn="0" w:lastRowFirstColumn="0" w:lastRowLastColumn="0"/>
            <w:tcW w:w="0" w:type="auto"/>
            <w:vAlign w:val="center"/>
          </w:tcPr>
          <w:p w14:paraId="1111CE6F" w14:textId="77777777" w:rsidR="00390BB2" w:rsidRPr="00BC6BE6" w:rsidRDefault="00000000" w:rsidP="00D9040E">
            <w:pPr>
              <w:rPr>
                <w:lang w:val="en-AU"/>
              </w:rPr>
            </w:pPr>
            <w:r w:rsidRPr="00BC6BE6">
              <w:rPr>
                <w:lang w:val="vi"/>
              </w:rPr>
              <w:t>Các Ngày trong năm 2024</w:t>
            </w:r>
          </w:p>
        </w:tc>
        <w:tc>
          <w:tcPr>
            <w:tcW w:w="0" w:type="auto"/>
            <w:vAlign w:val="center"/>
          </w:tcPr>
          <w:p w14:paraId="732941D4" w14:textId="77777777" w:rsidR="00F12D28" w:rsidRPr="00BC6BE6" w:rsidRDefault="00000000" w:rsidP="00D9040E">
            <w:pPr>
              <w:cnfStyle w:val="100000000000" w:firstRow="1" w:lastRow="0" w:firstColumn="0" w:lastColumn="0" w:oddVBand="0" w:evenVBand="0" w:oddHBand="0" w:evenHBand="0" w:firstRowFirstColumn="0" w:firstRowLastColumn="0" w:lastRowFirstColumn="0" w:lastRowLastColumn="0"/>
              <w:rPr>
                <w:lang w:val="en-AU"/>
              </w:rPr>
            </w:pPr>
            <w:r w:rsidRPr="00BC6BE6">
              <w:rPr>
                <w:lang w:val="vi"/>
              </w:rPr>
              <w:t>Hoạt động</w:t>
            </w:r>
          </w:p>
        </w:tc>
      </w:tr>
      <w:tr w:rsidR="00951CEB" w14:paraId="249F3A96" w14:textId="77777777" w:rsidTr="00951CEB">
        <w:trPr>
          <w:cnfStyle w:val="000000100000" w:firstRow="0" w:lastRow="0" w:firstColumn="0" w:lastColumn="0" w:oddVBand="0" w:evenVBand="0" w:oddHBand="1" w:evenHBand="0" w:firstRowFirstColumn="0" w:firstRowLastColumn="0" w:lastRowFirstColumn="0" w:lastRowLastColumn="0"/>
          <w:trHeight w:val="1449"/>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7DC15E0E" w14:textId="77777777" w:rsidR="005F0B59" w:rsidRPr="00B94063" w:rsidRDefault="00000000" w:rsidP="00D9040E">
            <w:r w:rsidRPr="00B94063">
              <w:rPr>
                <w:lang w:val="vi"/>
              </w:rPr>
              <w:t>trước thứ Sáu ngày 10 tháng 5 năm 2024</w:t>
            </w:r>
          </w:p>
        </w:tc>
        <w:tc>
          <w:tcPr>
            <w:tcW w:w="0" w:type="auto"/>
            <w:tcBorders>
              <w:top w:val="single" w:sz="4" w:space="0" w:color="auto"/>
              <w:left w:val="single" w:sz="4" w:space="0" w:color="auto"/>
              <w:bottom w:val="single" w:sz="4" w:space="0" w:color="auto"/>
              <w:right w:val="single" w:sz="4" w:space="0" w:color="auto"/>
            </w:tcBorders>
          </w:tcPr>
          <w:p w14:paraId="7E423685" w14:textId="77777777" w:rsidR="005F0B59" w:rsidRPr="00D9040E" w:rsidRDefault="00000000" w:rsidP="00D9040E">
            <w:pPr>
              <w:cnfStyle w:val="000000100000" w:firstRow="0" w:lastRow="0" w:firstColumn="0" w:lastColumn="0" w:oddVBand="0" w:evenVBand="0" w:oddHBand="1" w:evenHBand="0" w:firstRowFirstColumn="0" w:firstRowLastColumn="0" w:lastRowFirstColumn="0" w:lastRowLastColumn="0"/>
              <w:rPr>
                <w:b/>
                <w:bCs/>
              </w:rPr>
            </w:pPr>
            <w:r w:rsidRPr="00D9040E">
              <w:rPr>
                <w:b/>
                <w:bCs/>
                <w:lang w:val="vi"/>
              </w:rPr>
              <w:t>Phụ huynh/người chăm sóc nộp Đơn xin Xếp lớp vào Lớp 7 năm 2025 cho trường tiểu học của con họ.</w:t>
            </w:r>
          </w:p>
          <w:p w14:paraId="4D327AD6" w14:textId="77777777" w:rsidR="005F0B59" w:rsidRPr="00206704" w:rsidRDefault="00000000" w:rsidP="00D9040E">
            <w:pP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lang w:val="vi"/>
              </w:rPr>
              <w:t>Lưu ý: nếu con quý vị hiện đang học tại nhà hoặc theo học tại một trường tiểu học phi chính phủ, hãy nộp đơn trực tiếp đến trường trung học công lập ưa thích của quý vị.</w:t>
            </w:r>
          </w:p>
        </w:tc>
      </w:tr>
      <w:tr w:rsidR="00951CEB" w14:paraId="2F484F67" w14:textId="77777777" w:rsidTr="00951CEB">
        <w:trPr>
          <w:trHeigh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0B9753FA" w14:textId="77777777" w:rsidR="005F0B59" w:rsidRPr="00B94063" w:rsidRDefault="00000000" w:rsidP="00D9040E">
            <w:r w:rsidRPr="00B94063">
              <w:rPr>
                <w:lang w:val="vi"/>
              </w:rPr>
              <w:t>Thứ Tư, ngày 17 tháng 7 năm 2024</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477D5C3C" w14:textId="77777777" w:rsidR="005F0B59" w:rsidRPr="00B94063" w:rsidRDefault="00000000" w:rsidP="00D9040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lang w:val="vi"/>
              </w:rPr>
              <w:t xml:space="preserve">Phụ huynh/người chăm sóc được thông báo bằng văn bản về </w:t>
            </w:r>
            <w:r w:rsidRPr="005953FB">
              <w:rPr>
                <w:b/>
                <w:bCs/>
                <w:lang w:val="vi"/>
              </w:rPr>
              <w:t>đề nghị xếp lớp vào Lớp 7</w:t>
            </w:r>
            <w:r>
              <w:rPr>
                <w:lang w:val="vi"/>
              </w:rPr>
              <w:t xml:space="preserve"> của con họ cho </w:t>
            </w:r>
            <w:r w:rsidRPr="00C07126">
              <w:rPr>
                <w:b/>
                <w:bCs/>
                <w:lang w:val="vi"/>
              </w:rPr>
              <w:t>năm học</w:t>
            </w:r>
            <w:r>
              <w:rPr>
                <w:lang w:val="vi"/>
              </w:rPr>
              <w:t xml:space="preserve"> </w:t>
            </w:r>
            <w:r w:rsidRPr="005866B1">
              <w:rPr>
                <w:b/>
                <w:bCs/>
                <w:lang w:val="vi"/>
              </w:rPr>
              <w:t>2025</w:t>
            </w:r>
            <w:r>
              <w:rPr>
                <w:lang w:val="vi"/>
              </w:rPr>
              <w:t xml:space="preserve">. </w:t>
            </w:r>
          </w:p>
        </w:tc>
      </w:tr>
      <w:tr w:rsidR="00951CEB" w14:paraId="2094159F" w14:textId="77777777" w:rsidTr="00951CE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041AE196" w14:textId="77777777" w:rsidR="005F0B59" w:rsidRPr="00D9040E" w:rsidRDefault="00000000" w:rsidP="00D9040E">
            <w:r w:rsidRPr="00D9040E">
              <w:rPr>
                <w:b w:val="0"/>
                <w:bCs w:val="0"/>
                <w:lang w:val="vi"/>
              </w:rPr>
              <w:t>Thứ Sáu, ngày 26 tháng 7 năm 2024</w:t>
            </w:r>
          </w:p>
        </w:tc>
        <w:tc>
          <w:tcPr>
            <w:tcW w:w="0" w:type="auto"/>
            <w:tcBorders>
              <w:top w:val="single" w:sz="4" w:space="0" w:color="auto"/>
              <w:left w:val="single" w:sz="4" w:space="0" w:color="auto"/>
              <w:bottom w:val="single" w:sz="4" w:space="0" w:color="auto"/>
              <w:right w:val="single" w:sz="4" w:space="0" w:color="auto"/>
            </w:tcBorders>
          </w:tcPr>
          <w:p w14:paraId="164CEFB1" w14:textId="77777777" w:rsidR="005F0B59" w:rsidRPr="00B94063" w:rsidRDefault="00000000" w:rsidP="00D9040E">
            <w:pP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6A3971">
              <w:rPr>
                <w:lang w:val="vi"/>
              </w:rPr>
              <w:t>Ngày hết hạn cho phụ huynh/người chăm sóc gửi đơn khiếu nại với trường trung học ưa thích của họ.</w:t>
            </w:r>
          </w:p>
        </w:tc>
      </w:tr>
      <w:tr w:rsidR="00951CEB" w14:paraId="043EEB7E" w14:textId="77777777" w:rsidTr="00951CEB">
        <w:trPr>
          <w:trHeigh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6C0E30B4" w14:textId="77777777" w:rsidR="005F0B59" w:rsidRPr="00D9040E" w:rsidRDefault="00000000" w:rsidP="00D9040E">
            <w:r w:rsidRPr="00D9040E">
              <w:rPr>
                <w:b w:val="0"/>
                <w:bCs w:val="0"/>
                <w:lang w:val="vi"/>
              </w:rPr>
              <w:t>trước Thứ Ba, ngày 6 tháng 8 năm 2024</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776F4F37" w14:textId="77777777" w:rsidR="005F0B59" w:rsidRPr="00B94063" w:rsidRDefault="00000000" w:rsidP="00D9040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791F6A">
              <w:rPr>
                <w:lang w:val="vi"/>
              </w:rPr>
              <w:t>Trước ngày này, các trường trung học thông báo cho phụ huynh/người chăm sóc bằng văn bản về kết quả khiếu nại của họ.</w:t>
            </w:r>
            <w:r w:rsidRPr="00791F6A">
              <w:rPr>
                <w:lang w:val="vi"/>
              </w:rPr>
              <w:tab/>
            </w:r>
          </w:p>
        </w:tc>
      </w:tr>
      <w:tr w:rsidR="00951CEB" w14:paraId="09304427" w14:textId="77777777" w:rsidTr="00951CE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7CDCF3A5" w14:textId="77777777" w:rsidR="005F0B59" w:rsidRPr="00B94063" w:rsidRDefault="00000000" w:rsidP="00D9040E">
            <w:r w:rsidRPr="00B94063">
              <w:rPr>
                <w:lang w:val="vi"/>
              </w:rPr>
              <w:t>trước Thứ Tư, ngày 7 tháng 8 năm 2024</w:t>
            </w:r>
          </w:p>
        </w:tc>
        <w:tc>
          <w:tcPr>
            <w:tcW w:w="0" w:type="auto"/>
            <w:tcBorders>
              <w:top w:val="single" w:sz="4" w:space="0" w:color="auto"/>
              <w:left w:val="single" w:sz="4" w:space="0" w:color="auto"/>
              <w:bottom w:val="single" w:sz="4" w:space="0" w:color="auto"/>
              <w:right w:val="single" w:sz="4" w:space="0" w:color="auto"/>
            </w:tcBorders>
          </w:tcPr>
          <w:p w14:paraId="437C0DF5" w14:textId="77777777" w:rsidR="005F0B59" w:rsidRPr="00D9040E" w:rsidRDefault="00000000" w:rsidP="00D9040E">
            <w:pPr>
              <w:cnfStyle w:val="000000100000" w:firstRow="0" w:lastRow="0" w:firstColumn="0" w:lastColumn="0" w:oddVBand="0" w:evenVBand="0" w:oddHBand="1" w:evenHBand="0" w:firstRowFirstColumn="0" w:firstRowLastColumn="0" w:lastRowFirstColumn="0" w:lastRowLastColumn="0"/>
              <w:rPr>
                <w:rFonts w:ascii="Arial" w:eastAsia="Arial" w:hAnsi="Arial" w:cs="Arial"/>
                <w:b/>
                <w:bCs/>
              </w:rPr>
            </w:pPr>
            <w:r w:rsidRPr="00D9040E">
              <w:rPr>
                <w:b/>
                <w:bCs/>
                <w:lang w:val="vi"/>
              </w:rPr>
              <w:t>Phụ huynh/người chăm sóc phải nộp lại Phiếu Chấp nhận Xếp Lớp vào Lớp 7 cho trường tiểu học của con họ.</w:t>
            </w:r>
          </w:p>
        </w:tc>
      </w:tr>
      <w:tr w:rsidR="00951CEB" w14:paraId="402F9D69" w14:textId="77777777" w:rsidTr="00951CEB">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1BB33EF9" w14:textId="77777777" w:rsidR="005F0B59" w:rsidRPr="00D9040E" w:rsidRDefault="00000000" w:rsidP="00D9040E">
            <w:r w:rsidRPr="00D9040E">
              <w:rPr>
                <w:b w:val="0"/>
                <w:bCs w:val="0"/>
                <w:lang w:val="vi"/>
              </w:rPr>
              <w:t>Thứ Ba, ngày 20 tháng 8 năm 2024</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46838FC7" w14:textId="21F9E298" w:rsidR="005F0B59" w:rsidRPr="00B94063" w:rsidRDefault="00000000" w:rsidP="00D9040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D319A0">
              <w:rPr>
                <w:lang w:val="vi"/>
              </w:rPr>
              <w:t xml:space="preserve">Ngày hết hạn cho phụ huynh/người chăm sóc </w:t>
            </w:r>
            <w:r w:rsidR="000800B7">
              <w:rPr>
                <w:lang w:val="vi"/>
              </w:rPr>
              <w:t xml:space="preserve">gửi đơn </w:t>
            </w:r>
            <w:r w:rsidRPr="00D319A0">
              <w:rPr>
                <w:lang w:val="vi"/>
              </w:rPr>
              <w:t xml:space="preserve">khiếu nại </w:t>
            </w:r>
            <w:r w:rsidR="008D6F1D">
              <w:rPr>
                <w:lang w:val="vi"/>
              </w:rPr>
              <w:t>lên</w:t>
            </w:r>
            <w:r w:rsidRPr="00D319A0">
              <w:rPr>
                <w:lang w:val="vi"/>
              </w:rPr>
              <w:t xml:space="preserve"> Giám đốc Khu vực có liên quan về việc họ đã không thành công với việc khiếu nại với trường trung học ưa thích của họ.</w:t>
            </w:r>
          </w:p>
        </w:tc>
      </w:tr>
      <w:tr w:rsidR="00951CEB" w14:paraId="3D0E4DB6" w14:textId="77777777" w:rsidTr="00951CE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7DB68FFF" w14:textId="77777777" w:rsidR="005F0B59" w:rsidRPr="00D9040E" w:rsidRDefault="00000000" w:rsidP="00D9040E">
            <w:r w:rsidRPr="00D9040E">
              <w:rPr>
                <w:b w:val="0"/>
                <w:bCs w:val="0"/>
                <w:lang w:val="vi"/>
              </w:rPr>
              <w:t>Thứ Sáu, ngày 18 tháng 10 năm 2024</w:t>
            </w:r>
          </w:p>
        </w:tc>
        <w:tc>
          <w:tcPr>
            <w:tcW w:w="0" w:type="auto"/>
            <w:tcBorders>
              <w:top w:val="single" w:sz="4" w:space="0" w:color="auto"/>
              <w:left w:val="single" w:sz="4" w:space="0" w:color="auto"/>
              <w:bottom w:val="single" w:sz="4" w:space="0" w:color="auto"/>
              <w:right w:val="single" w:sz="4" w:space="0" w:color="auto"/>
            </w:tcBorders>
          </w:tcPr>
          <w:p w14:paraId="5FBF1515" w14:textId="77777777" w:rsidR="005F0B59" w:rsidRDefault="00000000" w:rsidP="00D9040E">
            <w:pPr>
              <w:cnfStyle w:val="000000100000" w:firstRow="0" w:lastRow="0" w:firstColumn="0" w:lastColumn="0" w:oddVBand="0" w:evenVBand="0" w:oddHBand="1" w:evenHBand="0" w:firstRowFirstColumn="0" w:firstRowLastColumn="0" w:lastRowFirstColumn="0" w:lastRowLastColumn="0"/>
            </w:pPr>
            <w:r w:rsidRPr="00791F6A">
              <w:rPr>
                <w:lang w:val="vi"/>
              </w:rPr>
              <w:t>Các khu vực thông báo cho phụ huynh/người chăm sóc về kết quả khiếu nại lên Giám đốc Khu vực.</w:t>
            </w:r>
          </w:p>
          <w:p w14:paraId="4098B2C0" w14:textId="77777777" w:rsidR="005F0B59" w:rsidRPr="00B94063" w:rsidRDefault="00000000" w:rsidP="00D9040E">
            <w:pPr>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206704">
              <w:rPr>
                <w:lang w:val="vi"/>
              </w:rPr>
              <w:t xml:space="preserve">Lưu ý: điều này chỉ áp dụng cho các đơn khiếu nại được nhận trước ngày hết hạn. </w:t>
            </w:r>
          </w:p>
        </w:tc>
      </w:tr>
      <w:tr w:rsidR="00951CEB" w14:paraId="21CCDEB4" w14:textId="77777777" w:rsidTr="00951CEB">
        <w:trPr>
          <w:trHeight w:val="68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68C8106A" w14:textId="77777777" w:rsidR="005F0B59" w:rsidRPr="00B94063" w:rsidRDefault="00000000" w:rsidP="00D9040E">
            <w:r w:rsidRPr="00B94063">
              <w:rPr>
                <w:lang w:val="vi"/>
              </w:rPr>
              <w:t>Thứ Ba, ngày 10 tháng 12 năm 2024</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tcPr>
          <w:p w14:paraId="5E2A8F6B" w14:textId="6C337694" w:rsidR="005F0B59" w:rsidRPr="00B94063" w:rsidRDefault="00000000" w:rsidP="00D9040E">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D92B34">
              <w:rPr>
                <w:lang w:val="vi"/>
              </w:rPr>
              <w:t xml:space="preserve">Các trường trung học tổ chức Ngày Định hướng Học tập cho học sinh </w:t>
            </w:r>
            <w:r w:rsidR="005866B1">
              <w:rPr>
                <w:lang w:val="vi"/>
              </w:rPr>
              <w:br/>
            </w:r>
            <w:r w:rsidRPr="00D92B34">
              <w:rPr>
                <w:lang w:val="vi"/>
              </w:rPr>
              <w:t>Lớp 6.</w:t>
            </w:r>
          </w:p>
        </w:tc>
      </w:tr>
    </w:tbl>
    <w:p w14:paraId="4B886945" w14:textId="77777777" w:rsidR="00122369" w:rsidRPr="00F12D28" w:rsidRDefault="00122369" w:rsidP="00D9040E"/>
    <w:sectPr w:rsidR="00122369" w:rsidRPr="00F12D28" w:rsidSect="008C4EAE">
      <w:headerReference w:type="default" r:id="rId23"/>
      <w:footerReference w:type="even" r:id="rId24"/>
      <w:footerReference w:type="default" r:id="rId25"/>
      <w:pgSz w:w="11900" w:h="16840"/>
      <w:pgMar w:top="1800" w:right="1134" w:bottom="1701" w:left="1134"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ECD8" w14:textId="77777777" w:rsidR="008C4EAE" w:rsidRDefault="008C4EAE">
      <w:pPr>
        <w:spacing w:after="0"/>
      </w:pPr>
      <w:r>
        <w:separator/>
      </w:r>
    </w:p>
  </w:endnote>
  <w:endnote w:type="continuationSeparator" w:id="0">
    <w:p w14:paraId="1DE04C60" w14:textId="77777777" w:rsidR="008C4EAE" w:rsidRDefault="008C4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0B9CE" w14:textId="77777777" w:rsidR="00A31926" w:rsidRDefault="00000000" w:rsidP="00D9040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0934F938" w14:textId="77777777" w:rsidR="00A31926" w:rsidRDefault="00A31926" w:rsidP="00D904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A95DF" w14:textId="77777777" w:rsidR="00A31926" w:rsidRDefault="00000000" w:rsidP="00D9040E">
    <w:pPr>
      <w:pStyle w:val="Footer"/>
    </w:pPr>
    <w:r>
      <w:rPr>
        <w:rStyle w:val="PageNumber"/>
      </w:rPr>
      <w:fldChar w:fldCharType="begin"/>
    </w:r>
    <w:r>
      <w:rPr>
        <w:rStyle w:val="PageNumber"/>
      </w:rPr>
      <w:instrText xml:space="preserve">PAGE  </w:instrText>
    </w:r>
    <w:r>
      <w:rPr>
        <w:rStyle w:val="PageNumber"/>
      </w:rPr>
      <w:fldChar w:fldCharType="separate"/>
    </w:r>
    <w:r>
      <w:rPr>
        <w:rStyle w:val="PageNumber"/>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0E97E" w14:textId="77777777" w:rsidR="008C4EAE" w:rsidRDefault="008C4EAE">
      <w:pPr>
        <w:spacing w:after="0"/>
      </w:pPr>
      <w:r>
        <w:separator/>
      </w:r>
    </w:p>
  </w:footnote>
  <w:footnote w:type="continuationSeparator" w:id="0">
    <w:p w14:paraId="77363379" w14:textId="77777777" w:rsidR="008C4EAE" w:rsidRDefault="008C4EA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6435" w14:textId="77777777" w:rsidR="003967DD" w:rsidRDefault="00000000" w:rsidP="00D9040E">
    <w:pPr>
      <w:pStyle w:val="Header"/>
    </w:pPr>
    <w:r>
      <w:rPr>
        <w:noProof/>
      </w:rPr>
      <w:drawing>
        <wp:anchor distT="0" distB="0" distL="114300" distR="114300" simplePos="0" relativeHeight="251658240" behindDoc="1" locked="0" layoutInCell="1" allowOverlap="1" wp14:anchorId="480149C2" wp14:editId="747765EC">
          <wp:simplePos x="0" y="0"/>
          <wp:positionH relativeFrom="page">
            <wp:posOffset>0</wp:posOffset>
          </wp:positionH>
          <wp:positionV relativeFrom="page">
            <wp:posOffset>6345</wp:posOffset>
          </wp:positionV>
          <wp:extent cx="7550421" cy="10672107"/>
          <wp:effectExtent l="0" t="0" r="6350" b="0"/>
          <wp:wrapNone/>
          <wp:docPr id="2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A2C3200"/>
    <w:multiLevelType w:val="hybridMultilevel"/>
    <w:tmpl w:val="8F089A3C"/>
    <w:lvl w:ilvl="0" w:tplc="0F24535E">
      <w:start w:val="1"/>
      <w:numFmt w:val="decimal"/>
      <w:pStyle w:val="ListParagraph"/>
      <w:lvlText w:val="%1."/>
      <w:lvlJc w:val="left"/>
      <w:pPr>
        <w:ind w:left="720" w:hanging="360"/>
      </w:pPr>
      <w:rPr>
        <w:b w:val="0"/>
        <w:bCs/>
      </w:rPr>
    </w:lvl>
    <w:lvl w:ilvl="1" w:tplc="D6921582" w:tentative="1">
      <w:start w:val="1"/>
      <w:numFmt w:val="lowerLetter"/>
      <w:lvlText w:val="%2."/>
      <w:lvlJc w:val="left"/>
      <w:pPr>
        <w:ind w:left="1440" w:hanging="360"/>
      </w:pPr>
    </w:lvl>
    <w:lvl w:ilvl="2" w:tplc="7F508FC6" w:tentative="1">
      <w:start w:val="1"/>
      <w:numFmt w:val="lowerRoman"/>
      <w:lvlText w:val="%3."/>
      <w:lvlJc w:val="right"/>
      <w:pPr>
        <w:ind w:left="2160" w:hanging="180"/>
      </w:pPr>
    </w:lvl>
    <w:lvl w:ilvl="3" w:tplc="4ADAF12A" w:tentative="1">
      <w:start w:val="1"/>
      <w:numFmt w:val="decimal"/>
      <w:lvlText w:val="%4."/>
      <w:lvlJc w:val="left"/>
      <w:pPr>
        <w:ind w:left="2880" w:hanging="360"/>
      </w:pPr>
    </w:lvl>
    <w:lvl w:ilvl="4" w:tplc="6268C7F8" w:tentative="1">
      <w:start w:val="1"/>
      <w:numFmt w:val="lowerLetter"/>
      <w:lvlText w:val="%5."/>
      <w:lvlJc w:val="left"/>
      <w:pPr>
        <w:ind w:left="3600" w:hanging="360"/>
      </w:pPr>
    </w:lvl>
    <w:lvl w:ilvl="5" w:tplc="035890EA" w:tentative="1">
      <w:start w:val="1"/>
      <w:numFmt w:val="lowerRoman"/>
      <w:lvlText w:val="%6."/>
      <w:lvlJc w:val="right"/>
      <w:pPr>
        <w:ind w:left="4320" w:hanging="180"/>
      </w:pPr>
    </w:lvl>
    <w:lvl w:ilvl="6" w:tplc="DB18C1F4" w:tentative="1">
      <w:start w:val="1"/>
      <w:numFmt w:val="decimal"/>
      <w:lvlText w:val="%7."/>
      <w:lvlJc w:val="left"/>
      <w:pPr>
        <w:ind w:left="5040" w:hanging="360"/>
      </w:pPr>
    </w:lvl>
    <w:lvl w:ilvl="7" w:tplc="67386168" w:tentative="1">
      <w:start w:val="1"/>
      <w:numFmt w:val="lowerLetter"/>
      <w:lvlText w:val="%8."/>
      <w:lvlJc w:val="left"/>
      <w:pPr>
        <w:ind w:left="5760" w:hanging="360"/>
      </w:pPr>
    </w:lvl>
    <w:lvl w:ilvl="8" w:tplc="6A3AAAEC" w:tentative="1">
      <w:start w:val="1"/>
      <w:numFmt w:val="lowerRoman"/>
      <w:lvlText w:val="%9."/>
      <w:lvlJc w:val="right"/>
      <w:pPr>
        <w:ind w:left="6480" w:hanging="180"/>
      </w:pPr>
    </w:lvl>
  </w:abstractNum>
  <w:abstractNum w:abstractNumId="12" w15:restartNumberingAfterBreak="0">
    <w:nsid w:val="2BA35373"/>
    <w:multiLevelType w:val="hybridMultilevel"/>
    <w:tmpl w:val="3048A47A"/>
    <w:lvl w:ilvl="0" w:tplc="5F5A63C6">
      <w:start w:val="1"/>
      <w:numFmt w:val="lowerLetter"/>
      <w:pStyle w:val="Alphabetlist"/>
      <w:lvlText w:val="%1."/>
      <w:lvlJc w:val="left"/>
      <w:pPr>
        <w:ind w:left="360" w:hanging="360"/>
      </w:pPr>
    </w:lvl>
    <w:lvl w:ilvl="1" w:tplc="19787AEC" w:tentative="1">
      <w:start w:val="1"/>
      <w:numFmt w:val="lowerLetter"/>
      <w:lvlText w:val="%2."/>
      <w:lvlJc w:val="left"/>
      <w:pPr>
        <w:ind w:left="1440" w:hanging="360"/>
      </w:pPr>
    </w:lvl>
    <w:lvl w:ilvl="2" w:tplc="36AA6240" w:tentative="1">
      <w:start w:val="1"/>
      <w:numFmt w:val="lowerRoman"/>
      <w:lvlText w:val="%3."/>
      <w:lvlJc w:val="right"/>
      <w:pPr>
        <w:ind w:left="2160" w:hanging="180"/>
      </w:pPr>
    </w:lvl>
    <w:lvl w:ilvl="3" w:tplc="D15649EC" w:tentative="1">
      <w:start w:val="1"/>
      <w:numFmt w:val="decimal"/>
      <w:lvlText w:val="%4."/>
      <w:lvlJc w:val="left"/>
      <w:pPr>
        <w:ind w:left="2880" w:hanging="360"/>
      </w:pPr>
    </w:lvl>
    <w:lvl w:ilvl="4" w:tplc="34DAE1EA" w:tentative="1">
      <w:start w:val="1"/>
      <w:numFmt w:val="lowerLetter"/>
      <w:lvlText w:val="%5."/>
      <w:lvlJc w:val="left"/>
      <w:pPr>
        <w:ind w:left="3600" w:hanging="360"/>
      </w:pPr>
    </w:lvl>
    <w:lvl w:ilvl="5" w:tplc="716A6586" w:tentative="1">
      <w:start w:val="1"/>
      <w:numFmt w:val="lowerRoman"/>
      <w:lvlText w:val="%6."/>
      <w:lvlJc w:val="right"/>
      <w:pPr>
        <w:ind w:left="4320" w:hanging="180"/>
      </w:pPr>
    </w:lvl>
    <w:lvl w:ilvl="6" w:tplc="1A7A4154" w:tentative="1">
      <w:start w:val="1"/>
      <w:numFmt w:val="decimal"/>
      <w:lvlText w:val="%7."/>
      <w:lvlJc w:val="left"/>
      <w:pPr>
        <w:ind w:left="5040" w:hanging="360"/>
      </w:pPr>
    </w:lvl>
    <w:lvl w:ilvl="7" w:tplc="8E9C5C94" w:tentative="1">
      <w:start w:val="1"/>
      <w:numFmt w:val="lowerLetter"/>
      <w:lvlText w:val="%8."/>
      <w:lvlJc w:val="left"/>
      <w:pPr>
        <w:ind w:left="5760" w:hanging="360"/>
      </w:pPr>
    </w:lvl>
    <w:lvl w:ilvl="8" w:tplc="0F20B3F8" w:tentative="1">
      <w:start w:val="1"/>
      <w:numFmt w:val="lowerRoman"/>
      <w:lvlText w:val="%9."/>
      <w:lvlJc w:val="right"/>
      <w:pPr>
        <w:ind w:left="6480" w:hanging="180"/>
      </w:pPr>
    </w:lvl>
  </w:abstractNum>
  <w:abstractNum w:abstractNumId="13" w15:restartNumberingAfterBreak="0">
    <w:nsid w:val="2F034667"/>
    <w:multiLevelType w:val="hybridMultilevel"/>
    <w:tmpl w:val="ADE841EA"/>
    <w:lvl w:ilvl="0" w:tplc="3B98C44E">
      <w:start w:val="1"/>
      <w:numFmt w:val="decimal"/>
      <w:lvlText w:val="%1."/>
      <w:lvlJc w:val="left"/>
      <w:pPr>
        <w:ind w:left="720" w:hanging="360"/>
      </w:pPr>
      <w:rPr>
        <w:rFonts w:asciiTheme="minorHAnsi" w:eastAsiaTheme="minorHAnsi" w:hAnsiTheme="minorHAnsi" w:cstheme="minorBidi"/>
      </w:rPr>
    </w:lvl>
    <w:lvl w:ilvl="1" w:tplc="95707AD2" w:tentative="1">
      <w:start w:val="1"/>
      <w:numFmt w:val="bullet"/>
      <w:lvlText w:val="o"/>
      <w:lvlJc w:val="left"/>
      <w:pPr>
        <w:ind w:left="1440" w:hanging="360"/>
      </w:pPr>
      <w:rPr>
        <w:rFonts w:ascii="Courier New" w:hAnsi="Courier New" w:cs="Courier New" w:hint="default"/>
      </w:rPr>
    </w:lvl>
    <w:lvl w:ilvl="2" w:tplc="2FF06652" w:tentative="1">
      <w:start w:val="1"/>
      <w:numFmt w:val="bullet"/>
      <w:lvlText w:val=""/>
      <w:lvlJc w:val="left"/>
      <w:pPr>
        <w:ind w:left="2160" w:hanging="360"/>
      </w:pPr>
      <w:rPr>
        <w:rFonts w:ascii="Wingdings" w:hAnsi="Wingdings" w:hint="default"/>
      </w:rPr>
    </w:lvl>
    <w:lvl w:ilvl="3" w:tplc="EBD85B72" w:tentative="1">
      <w:start w:val="1"/>
      <w:numFmt w:val="bullet"/>
      <w:lvlText w:val=""/>
      <w:lvlJc w:val="left"/>
      <w:pPr>
        <w:ind w:left="2880" w:hanging="360"/>
      </w:pPr>
      <w:rPr>
        <w:rFonts w:ascii="Symbol" w:hAnsi="Symbol" w:hint="default"/>
      </w:rPr>
    </w:lvl>
    <w:lvl w:ilvl="4" w:tplc="AD788A4A" w:tentative="1">
      <w:start w:val="1"/>
      <w:numFmt w:val="bullet"/>
      <w:lvlText w:val="o"/>
      <w:lvlJc w:val="left"/>
      <w:pPr>
        <w:ind w:left="3600" w:hanging="360"/>
      </w:pPr>
      <w:rPr>
        <w:rFonts w:ascii="Courier New" w:hAnsi="Courier New" w:cs="Courier New" w:hint="default"/>
      </w:rPr>
    </w:lvl>
    <w:lvl w:ilvl="5" w:tplc="D8689CEE" w:tentative="1">
      <w:start w:val="1"/>
      <w:numFmt w:val="bullet"/>
      <w:lvlText w:val=""/>
      <w:lvlJc w:val="left"/>
      <w:pPr>
        <w:ind w:left="4320" w:hanging="360"/>
      </w:pPr>
      <w:rPr>
        <w:rFonts w:ascii="Wingdings" w:hAnsi="Wingdings" w:hint="default"/>
      </w:rPr>
    </w:lvl>
    <w:lvl w:ilvl="6" w:tplc="DB7CD276" w:tentative="1">
      <w:start w:val="1"/>
      <w:numFmt w:val="bullet"/>
      <w:lvlText w:val=""/>
      <w:lvlJc w:val="left"/>
      <w:pPr>
        <w:ind w:left="5040" w:hanging="360"/>
      </w:pPr>
      <w:rPr>
        <w:rFonts w:ascii="Symbol" w:hAnsi="Symbol" w:hint="default"/>
      </w:rPr>
    </w:lvl>
    <w:lvl w:ilvl="7" w:tplc="9A7E55F4" w:tentative="1">
      <w:start w:val="1"/>
      <w:numFmt w:val="bullet"/>
      <w:lvlText w:val="o"/>
      <w:lvlJc w:val="left"/>
      <w:pPr>
        <w:ind w:left="5760" w:hanging="360"/>
      </w:pPr>
      <w:rPr>
        <w:rFonts w:ascii="Courier New" w:hAnsi="Courier New" w:cs="Courier New" w:hint="default"/>
      </w:rPr>
    </w:lvl>
    <w:lvl w:ilvl="8" w:tplc="F69692AE" w:tentative="1">
      <w:start w:val="1"/>
      <w:numFmt w:val="bullet"/>
      <w:lvlText w:val=""/>
      <w:lvlJc w:val="left"/>
      <w:pPr>
        <w:ind w:left="6480" w:hanging="360"/>
      </w:pPr>
      <w:rPr>
        <w:rFonts w:ascii="Wingdings" w:hAnsi="Wingdings" w:hint="default"/>
      </w:rPr>
    </w:lvl>
  </w:abstractNum>
  <w:abstractNum w:abstractNumId="14" w15:restartNumberingAfterBreak="0">
    <w:nsid w:val="3310175F"/>
    <w:multiLevelType w:val="hybridMultilevel"/>
    <w:tmpl w:val="7D22E71E"/>
    <w:lvl w:ilvl="0" w:tplc="4816EC50">
      <w:start w:val="1"/>
      <w:numFmt w:val="decimal"/>
      <w:pStyle w:val="Numberlist"/>
      <w:lvlText w:val="%1."/>
      <w:lvlJc w:val="left"/>
      <w:pPr>
        <w:ind w:left="720" w:hanging="360"/>
      </w:pPr>
    </w:lvl>
    <w:lvl w:ilvl="1" w:tplc="75188E3E" w:tentative="1">
      <w:start w:val="1"/>
      <w:numFmt w:val="lowerLetter"/>
      <w:lvlText w:val="%2."/>
      <w:lvlJc w:val="left"/>
      <w:pPr>
        <w:ind w:left="1440" w:hanging="360"/>
      </w:pPr>
    </w:lvl>
    <w:lvl w:ilvl="2" w:tplc="5784E1F8" w:tentative="1">
      <w:start w:val="1"/>
      <w:numFmt w:val="lowerRoman"/>
      <w:lvlText w:val="%3."/>
      <w:lvlJc w:val="right"/>
      <w:pPr>
        <w:ind w:left="2160" w:hanging="180"/>
      </w:pPr>
    </w:lvl>
    <w:lvl w:ilvl="3" w:tplc="686A03A0" w:tentative="1">
      <w:start w:val="1"/>
      <w:numFmt w:val="decimal"/>
      <w:lvlText w:val="%4."/>
      <w:lvlJc w:val="left"/>
      <w:pPr>
        <w:ind w:left="2880" w:hanging="360"/>
      </w:pPr>
    </w:lvl>
    <w:lvl w:ilvl="4" w:tplc="85EAFB30" w:tentative="1">
      <w:start w:val="1"/>
      <w:numFmt w:val="lowerLetter"/>
      <w:lvlText w:val="%5."/>
      <w:lvlJc w:val="left"/>
      <w:pPr>
        <w:ind w:left="3600" w:hanging="360"/>
      </w:pPr>
    </w:lvl>
    <w:lvl w:ilvl="5" w:tplc="1304E30A" w:tentative="1">
      <w:start w:val="1"/>
      <w:numFmt w:val="lowerRoman"/>
      <w:lvlText w:val="%6."/>
      <w:lvlJc w:val="right"/>
      <w:pPr>
        <w:ind w:left="4320" w:hanging="180"/>
      </w:pPr>
    </w:lvl>
    <w:lvl w:ilvl="6" w:tplc="92B0ECE6" w:tentative="1">
      <w:start w:val="1"/>
      <w:numFmt w:val="decimal"/>
      <w:lvlText w:val="%7."/>
      <w:lvlJc w:val="left"/>
      <w:pPr>
        <w:ind w:left="5040" w:hanging="360"/>
      </w:pPr>
    </w:lvl>
    <w:lvl w:ilvl="7" w:tplc="F17A68AC" w:tentative="1">
      <w:start w:val="1"/>
      <w:numFmt w:val="lowerLetter"/>
      <w:lvlText w:val="%8."/>
      <w:lvlJc w:val="left"/>
      <w:pPr>
        <w:ind w:left="5760" w:hanging="360"/>
      </w:pPr>
    </w:lvl>
    <w:lvl w:ilvl="8" w:tplc="FB36E870"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3D541B6A">
      <w:start w:val="1"/>
      <w:numFmt w:val="bullet"/>
      <w:pStyle w:val="Bullet2"/>
      <w:lvlText w:val="o"/>
      <w:lvlJc w:val="left"/>
      <w:pPr>
        <w:ind w:left="644" w:hanging="360"/>
      </w:pPr>
      <w:rPr>
        <w:rFonts w:ascii="Courier New" w:hAnsi="Courier New" w:cs="Courier New" w:hint="default"/>
      </w:rPr>
    </w:lvl>
    <w:lvl w:ilvl="1" w:tplc="1646E70E" w:tentative="1">
      <w:start w:val="1"/>
      <w:numFmt w:val="bullet"/>
      <w:lvlText w:val="o"/>
      <w:lvlJc w:val="left"/>
      <w:pPr>
        <w:ind w:left="1440" w:hanging="360"/>
      </w:pPr>
      <w:rPr>
        <w:rFonts w:ascii="Courier New" w:hAnsi="Courier New" w:cs="Courier New" w:hint="default"/>
      </w:rPr>
    </w:lvl>
    <w:lvl w:ilvl="2" w:tplc="93769D56" w:tentative="1">
      <w:start w:val="1"/>
      <w:numFmt w:val="bullet"/>
      <w:lvlText w:val=""/>
      <w:lvlJc w:val="left"/>
      <w:pPr>
        <w:ind w:left="2160" w:hanging="360"/>
      </w:pPr>
      <w:rPr>
        <w:rFonts w:ascii="Wingdings" w:hAnsi="Wingdings" w:hint="default"/>
      </w:rPr>
    </w:lvl>
    <w:lvl w:ilvl="3" w:tplc="58BA65C2" w:tentative="1">
      <w:start w:val="1"/>
      <w:numFmt w:val="bullet"/>
      <w:lvlText w:val=""/>
      <w:lvlJc w:val="left"/>
      <w:pPr>
        <w:ind w:left="2880" w:hanging="360"/>
      </w:pPr>
      <w:rPr>
        <w:rFonts w:ascii="Symbol" w:hAnsi="Symbol" w:hint="default"/>
      </w:rPr>
    </w:lvl>
    <w:lvl w:ilvl="4" w:tplc="27D45DC0" w:tentative="1">
      <w:start w:val="1"/>
      <w:numFmt w:val="bullet"/>
      <w:lvlText w:val="o"/>
      <w:lvlJc w:val="left"/>
      <w:pPr>
        <w:ind w:left="3600" w:hanging="360"/>
      </w:pPr>
      <w:rPr>
        <w:rFonts w:ascii="Courier New" w:hAnsi="Courier New" w:cs="Courier New" w:hint="default"/>
      </w:rPr>
    </w:lvl>
    <w:lvl w:ilvl="5" w:tplc="059A5BC2" w:tentative="1">
      <w:start w:val="1"/>
      <w:numFmt w:val="bullet"/>
      <w:lvlText w:val=""/>
      <w:lvlJc w:val="left"/>
      <w:pPr>
        <w:ind w:left="4320" w:hanging="360"/>
      </w:pPr>
      <w:rPr>
        <w:rFonts w:ascii="Wingdings" w:hAnsi="Wingdings" w:hint="default"/>
      </w:rPr>
    </w:lvl>
    <w:lvl w:ilvl="6" w:tplc="B628B796" w:tentative="1">
      <w:start w:val="1"/>
      <w:numFmt w:val="bullet"/>
      <w:lvlText w:val=""/>
      <w:lvlJc w:val="left"/>
      <w:pPr>
        <w:ind w:left="5040" w:hanging="360"/>
      </w:pPr>
      <w:rPr>
        <w:rFonts w:ascii="Symbol" w:hAnsi="Symbol" w:hint="default"/>
      </w:rPr>
    </w:lvl>
    <w:lvl w:ilvl="7" w:tplc="978ECB94" w:tentative="1">
      <w:start w:val="1"/>
      <w:numFmt w:val="bullet"/>
      <w:lvlText w:val="o"/>
      <w:lvlJc w:val="left"/>
      <w:pPr>
        <w:ind w:left="5760" w:hanging="360"/>
      </w:pPr>
      <w:rPr>
        <w:rFonts w:ascii="Courier New" w:hAnsi="Courier New" w:cs="Courier New" w:hint="default"/>
      </w:rPr>
    </w:lvl>
    <w:lvl w:ilvl="8" w:tplc="82AEEA84" w:tentative="1">
      <w:start w:val="1"/>
      <w:numFmt w:val="bullet"/>
      <w:lvlText w:val=""/>
      <w:lvlJc w:val="left"/>
      <w:pPr>
        <w:ind w:left="6480" w:hanging="360"/>
      </w:pPr>
      <w:rPr>
        <w:rFonts w:ascii="Wingdings" w:hAnsi="Wingdings" w:hint="default"/>
      </w:rPr>
    </w:lvl>
  </w:abstractNum>
  <w:abstractNum w:abstractNumId="16"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B36AF8"/>
    <w:multiLevelType w:val="hybridMultilevel"/>
    <w:tmpl w:val="D1A8A6B2"/>
    <w:lvl w:ilvl="0" w:tplc="7A4C50D2">
      <w:start w:val="1"/>
      <w:numFmt w:val="bullet"/>
      <w:pStyle w:val="Bullet1"/>
      <w:lvlText w:val=""/>
      <w:lvlJc w:val="left"/>
      <w:pPr>
        <w:ind w:left="720" w:hanging="360"/>
      </w:pPr>
      <w:rPr>
        <w:rFonts w:ascii="Symbol" w:hAnsi="Symbol" w:hint="default"/>
      </w:rPr>
    </w:lvl>
    <w:lvl w:ilvl="1" w:tplc="17962A46" w:tentative="1">
      <w:start w:val="1"/>
      <w:numFmt w:val="bullet"/>
      <w:lvlText w:val="o"/>
      <w:lvlJc w:val="left"/>
      <w:pPr>
        <w:ind w:left="1440" w:hanging="360"/>
      </w:pPr>
      <w:rPr>
        <w:rFonts w:ascii="Courier New" w:hAnsi="Courier New" w:cs="Courier New" w:hint="default"/>
      </w:rPr>
    </w:lvl>
    <w:lvl w:ilvl="2" w:tplc="41081D78" w:tentative="1">
      <w:start w:val="1"/>
      <w:numFmt w:val="bullet"/>
      <w:lvlText w:val=""/>
      <w:lvlJc w:val="left"/>
      <w:pPr>
        <w:ind w:left="2160" w:hanging="360"/>
      </w:pPr>
      <w:rPr>
        <w:rFonts w:ascii="Wingdings" w:hAnsi="Wingdings" w:hint="default"/>
      </w:rPr>
    </w:lvl>
    <w:lvl w:ilvl="3" w:tplc="E62256F2" w:tentative="1">
      <w:start w:val="1"/>
      <w:numFmt w:val="bullet"/>
      <w:lvlText w:val=""/>
      <w:lvlJc w:val="left"/>
      <w:pPr>
        <w:ind w:left="2880" w:hanging="360"/>
      </w:pPr>
      <w:rPr>
        <w:rFonts w:ascii="Symbol" w:hAnsi="Symbol" w:hint="default"/>
      </w:rPr>
    </w:lvl>
    <w:lvl w:ilvl="4" w:tplc="E3FE397E" w:tentative="1">
      <w:start w:val="1"/>
      <w:numFmt w:val="bullet"/>
      <w:lvlText w:val="o"/>
      <w:lvlJc w:val="left"/>
      <w:pPr>
        <w:ind w:left="3600" w:hanging="360"/>
      </w:pPr>
      <w:rPr>
        <w:rFonts w:ascii="Courier New" w:hAnsi="Courier New" w:cs="Courier New" w:hint="default"/>
      </w:rPr>
    </w:lvl>
    <w:lvl w:ilvl="5" w:tplc="28686A44" w:tentative="1">
      <w:start w:val="1"/>
      <w:numFmt w:val="bullet"/>
      <w:lvlText w:val=""/>
      <w:lvlJc w:val="left"/>
      <w:pPr>
        <w:ind w:left="4320" w:hanging="360"/>
      </w:pPr>
      <w:rPr>
        <w:rFonts w:ascii="Wingdings" w:hAnsi="Wingdings" w:hint="default"/>
      </w:rPr>
    </w:lvl>
    <w:lvl w:ilvl="6" w:tplc="29E0C34A" w:tentative="1">
      <w:start w:val="1"/>
      <w:numFmt w:val="bullet"/>
      <w:lvlText w:val=""/>
      <w:lvlJc w:val="left"/>
      <w:pPr>
        <w:ind w:left="5040" w:hanging="360"/>
      </w:pPr>
      <w:rPr>
        <w:rFonts w:ascii="Symbol" w:hAnsi="Symbol" w:hint="default"/>
      </w:rPr>
    </w:lvl>
    <w:lvl w:ilvl="7" w:tplc="99B658CE" w:tentative="1">
      <w:start w:val="1"/>
      <w:numFmt w:val="bullet"/>
      <w:lvlText w:val="o"/>
      <w:lvlJc w:val="left"/>
      <w:pPr>
        <w:ind w:left="5760" w:hanging="360"/>
      </w:pPr>
      <w:rPr>
        <w:rFonts w:ascii="Courier New" w:hAnsi="Courier New" w:cs="Courier New" w:hint="default"/>
      </w:rPr>
    </w:lvl>
    <w:lvl w:ilvl="8" w:tplc="580A0DE2" w:tentative="1">
      <w:start w:val="1"/>
      <w:numFmt w:val="bullet"/>
      <w:lvlText w:val=""/>
      <w:lvlJc w:val="left"/>
      <w:pPr>
        <w:ind w:left="6480" w:hanging="360"/>
      </w:pPr>
      <w:rPr>
        <w:rFonts w:ascii="Wingdings" w:hAnsi="Wingdings" w:hint="default"/>
      </w:rPr>
    </w:lvl>
  </w:abstractNum>
  <w:abstractNum w:abstractNumId="19" w15:restartNumberingAfterBreak="0">
    <w:nsid w:val="776C3F5B"/>
    <w:multiLevelType w:val="hybridMultilevel"/>
    <w:tmpl w:val="30C443DA"/>
    <w:lvl w:ilvl="0" w:tplc="73868042">
      <w:start w:val="1"/>
      <w:numFmt w:val="decimal"/>
      <w:lvlText w:val="%1."/>
      <w:lvlJc w:val="left"/>
      <w:pPr>
        <w:ind w:left="720" w:hanging="360"/>
      </w:pPr>
      <w:rPr>
        <w:b/>
      </w:rPr>
    </w:lvl>
    <w:lvl w:ilvl="1" w:tplc="D2FA62F0">
      <w:start w:val="1"/>
      <w:numFmt w:val="lowerLetter"/>
      <w:lvlText w:val="%2."/>
      <w:lvlJc w:val="left"/>
      <w:pPr>
        <w:ind w:left="1440" w:hanging="360"/>
      </w:pPr>
    </w:lvl>
    <w:lvl w:ilvl="2" w:tplc="27E03BA6" w:tentative="1">
      <w:start w:val="1"/>
      <w:numFmt w:val="lowerRoman"/>
      <w:lvlText w:val="%3."/>
      <w:lvlJc w:val="right"/>
      <w:pPr>
        <w:ind w:left="2160" w:hanging="180"/>
      </w:pPr>
    </w:lvl>
    <w:lvl w:ilvl="3" w:tplc="BDEA6698" w:tentative="1">
      <w:start w:val="1"/>
      <w:numFmt w:val="decimal"/>
      <w:lvlText w:val="%4."/>
      <w:lvlJc w:val="left"/>
      <w:pPr>
        <w:ind w:left="2880" w:hanging="360"/>
      </w:pPr>
    </w:lvl>
    <w:lvl w:ilvl="4" w:tplc="4A7CC9AE" w:tentative="1">
      <w:start w:val="1"/>
      <w:numFmt w:val="lowerLetter"/>
      <w:lvlText w:val="%5."/>
      <w:lvlJc w:val="left"/>
      <w:pPr>
        <w:ind w:left="3600" w:hanging="360"/>
      </w:pPr>
    </w:lvl>
    <w:lvl w:ilvl="5" w:tplc="9EC688B2" w:tentative="1">
      <w:start w:val="1"/>
      <w:numFmt w:val="lowerRoman"/>
      <w:lvlText w:val="%6."/>
      <w:lvlJc w:val="right"/>
      <w:pPr>
        <w:ind w:left="4320" w:hanging="180"/>
      </w:pPr>
    </w:lvl>
    <w:lvl w:ilvl="6" w:tplc="7B48DBFE" w:tentative="1">
      <w:start w:val="1"/>
      <w:numFmt w:val="decimal"/>
      <w:lvlText w:val="%7."/>
      <w:lvlJc w:val="left"/>
      <w:pPr>
        <w:ind w:left="5040" w:hanging="360"/>
      </w:pPr>
    </w:lvl>
    <w:lvl w:ilvl="7" w:tplc="42BCA776" w:tentative="1">
      <w:start w:val="1"/>
      <w:numFmt w:val="lowerLetter"/>
      <w:lvlText w:val="%8."/>
      <w:lvlJc w:val="left"/>
      <w:pPr>
        <w:ind w:left="5760" w:hanging="360"/>
      </w:pPr>
    </w:lvl>
    <w:lvl w:ilvl="8" w:tplc="FE98A412" w:tentative="1">
      <w:start w:val="1"/>
      <w:numFmt w:val="lowerRoman"/>
      <w:lvlText w:val="%9."/>
      <w:lvlJc w:val="right"/>
      <w:pPr>
        <w:ind w:left="6480" w:hanging="180"/>
      </w:pPr>
    </w:lvl>
  </w:abstractNum>
  <w:num w:numId="1" w16cid:durableId="1863977820">
    <w:abstractNumId w:val="0"/>
  </w:num>
  <w:num w:numId="2" w16cid:durableId="1663050003">
    <w:abstractNumId w:val="1"/>
  </w:num>
  <w:num w:numId="3" w16cid:durableId="42676474">
    <w:abstractNumId w:val="2"/>
  </w:num>
  <w:num w:numId="4" w16cid:durableId="150368435">
    <w:abstractNumId w:val="3"/>
  </w:num>
  <w:num w:numId="5" w16cid:durableId="749890638">
    <w:abstractNumId w:val="4"/>
  </w:num>
  <w:num w:numId="6" w16cid:durableId="94325130">
    <w:abstractNumId w:val="9"/>
  </w:num>
  <w:num w:numId="7" w16cid:durableId="534850873">
    <w:abstractNumId w:val="5"/>
  </w:num>
  <w:num w:numId="8" w16cid:durableId="379670666">
    <w:abstractNumId w:val="6"/>
  </w:num>
  <w:num w:numId="9" w16cid:durableId="1079444550">
    <w:abstractNumId w:val="7"/>
  </w:num>
  <w:num w:numId="10" w16cid:durableId="726729562">
    <w:abstractNumId w:val="8"/>
  </w:num>
  <w:num w:numId="11" w16cid:durableId="715280097">
    <w:abstractNumId w:val="10"/>
  </w:num>
  <w:num w:numId="12" w16cid:durableId="793791023">
    <w:abstractNumId w:val="15"/>
  </w:num>
  <w:num w:numId="13" w16cid:durableId="144010305">
    <w:abstractNumId w:val="17"/>
  </w:num>
  <w:num w:numId="14" w16cid:durableId="1279529360">
    <w:abstractNumId w:val="18"/>
  </w:num>
  <w:num w:numId="15" w16cid:durableId="1322152856">
    <w:abstractNumId w:val="12"/>
  </w:num>
  <w:num w:numId="16" w16cid:durableId="840434706">
    <w:abstractNumId w:val="16"/>
  </w:num>
  <w:num w:numId="17" w16cid:durableId="1114446939">
    <w:abstractNumId w:val="14"/>
  </w:num>
  <w:num w:numId="18" w16cid:durableId="750156885">
    <w:abstractNumId w:val="19"/>
  </w:num>
  <w:num w:numId="19" w16cid:durableId="1932622385">
    <w:abstractNumId w:val="11"/>
  </w:num>
  <w:num w:numId="20" w16cid:durableId="1391073645">
    <w:abstractNumId w:val="13"/>
  </w:num>
  <w:num w:numId="21" w16cid:durableId="1526481378">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1Njc2MTayMDcyNjJX0lEKTi0uzszPAykwrAUAYhebyywAAAA="/>
  </w:docVars>
  <w:rsids>
    <w:rsidRoot w:val="003967DD"/>
    <w:rsid w:val="00011F31"/>
    <w:rsid w:val="00013339"/>
    <w:rsid w:val="000209C7"/>
    <w:rsid w:val="000256E2"/>
    <w:rsid w:val="000378DA"/>
    <w:rsid w:val="0005678B"/>
    <w:rsid w:val="00062976"/>
    <w:rsid w:val="000800B7"/>
    <w:rsid w:val="00080DA9"/>
    <w:rsid w:val="00083A47"/>
    <w:rsid w:val="000861DD"/>
    <w:rsid w:val="000A3680"/>
    <w:rsid w:val="000A47D4"/>
    <w:rsid w:val="000B7E9D"/>
    <w:rsid w:val="000C600E"/>
    <w:rsid w:val="000D0645"/>
    <w:rsid w:val="00122369"/>
    <w:rsid w:val="00122CA8"/>
    <w:rsid w:val="00123302"/>
    <w:rsid w:val="00130614"/>
    <w:rsid w:val="00141AD9"/>
    <w:rsid w:val="00150E0F"/>
    <w:rsid w:val="00157212"/>
    <w:rsid w:val="0016287D"/>
    <w:rsid w:val="001B03CB"/>
    <w:rsid w:val="001B09C3"/>
    <w:rsid w:val="001B3AC3"/>
    <w:rsid w:val="001C24E2"/>
    <w:rsid w:val="001D0D94"/>
    <w:rsid w:val="001D13F9"/>
    <w:rsid w:val="001E0B5A"/>
    <w:rsid w:val="001F39DD"/>
    <w:rsid w:val="00206704"/>
    <w:rsid w:val="002512BE"/>
    <w:rsid w:val="00260A24"/>
    <w:rsid w:val="00264716"/>
    <w:rsid w:val="00275FB8"/>
    <w:rsid w:val="002A4A96"/>
    <w:rsid w:val="002B42C0"/>
    <w:rsid w:val="002E3BED"/>
    <w:rsid w:val="002F41D7"/>
    <w:rsid w:val="002F579A"/>
    <w:rsid w:val="002F6115"/>
    <w:rsid w:val="002F71D5"/>
    <w:rsid w:val="0030779C"/>
    <w:rsid w:val="00312720"/>
    <w:rsid w:val="00317555"/>
    <w:rsid w:val="00331897"/>
    <w:rsid w:val="00343AFC"/>
    <w:rsid w:val="0034745C"/>
    <w:rsid w:val="00351EFC"/>
    <w:rsid w:val="00356C41"/>
    <w:rsid w:val="00364CF2"/>
    <w:rsid w:val="00390BB2"/>
    <w:rsid w:val="00395269"/>
    <w:rsid w:val="0039665A"/>
    <w:rsid w:val="003967DD"/>
    <w:rsid w:val="003A464B"/>
    <w:rsid w:val="003A4C39"/>
    <w:rsid w:val="003B0B46"/>
    <w:rsid w:val="003B7990"/>
    <w:rsid w:val="003C0F50"/>
    <w:rsid w:val="003C5580"/>
    <w:rsid w:val="003C7049"/>
    <w:rsid w:val="003D7428"/>
    <w:rsid w:val="003F2C59"/>
    <w:rsid w:val="00415E0F"/>
    <w:rsid w:val="00417D99"/>
    <w:rsid w:val="0042333B"/>
    <w:rsid w:val="00431FB6"/>
    <w:rsid w:val="00443E58"/>
    <w:rsid w:val="00456EA0"/>
    <w:rsid w:val="004A2E74"/>
    <w:rsid w:val="004A7B14"/>
    <w:rsid w:val="004B2ED6"/>
    <w:rsid w:val="00500ADA"/>
    <w:rsid w:val="0050219C"/>
    <w:rsid w:val="00512BBA"/>
    <w:rsid w:val="0053351E"/>
    <w:rsid w:val="00555277"/>
    <w:rsid w:val="00567CF0"/>
    <w:rsid w:val="00584366"/>
    <w:rsid w:val="005866B1"/>
    <w:rsid w:val="005953FB"/>
    <w:rsid w:val="005A4F12"/>
    <w:rsid w:val="005C2BCD"/>
    <w:rsid w:val="005C3985"/>
    <w:rsid w:val="005E0713"/>
    <w:rsid w:val="005E6E94"/>
    <w:rsid w:val="005F0B59"/>
    <w:rsid w:val="00614B09"/>
    <w:rsid w:val="00624A55"/>
    <w:rsid w:val="00635B88"/>
    <w:rsid w:val="006373AC"/>
    <w:rsid w:val="006523D7"/>
    <w:rsid w:val="0065675A"/>
    <w:rsid w:val="00665FBA"/>
    <w:rsid w:val="00666FEF"/>
    <w:rsid w:val="006671CE"/>
    <w:rsid w:val="006954CC"/>
    <w:rsid w:val="006A1F8A"/>
    <w:rsid w:val="006A25AC"/>
    <w:rsid w:val="006A3971"/>
    <w:rsid w:val="006A5664"/>
    <w:rsid w:val="006B5972"/>
    <w:rsid w:val="006C247E"/>
    <w:rsid w:val="006C40C7"/>
    <w:rsid w:val="006C4453"/>
    <w:rsid w:val="006C45C0"/>
    <w:rsid w:val="006E2B9A"/>
    <w:rsid w:val="006E6D3F"/>
    <w:rsid w:val="006F1F8B"/>
    <w:rsid w:val="006F432F"/>
    <w:rsid w:val="00710CED"/>
    <w:rsid w:val="00724E72"/>
    <w:rsid w:val="00735566"/>
    <w:rsid w:val="007433B7"/>
    <w:rsid w:val="007663C8"/>
    <w:rsid w:val="007669AF"/>
    <w:rsid w:val="00766EAD"/>
    <w:rsid w:val="00767573"/>
    <w:rsid w:val="0077509E"/>
    <w:rsid w:val="00791F6A"/>
    <w:rsid w:val="007949EB"/>
    <w:rsid w:val="007960F8"/>
    <w:rsid w:val="00796B1F"/>
    <w:rsid w:val="007B556E"/>
    <w:rsid w:val="007D3E38"/>
    <w:rsid w:val="007D40FC"/>
    <w:rsid w:val="007D7716"/>
    <w:rsid w:val="007E71DF"/>
    <w:rsid w:val="008065DA"/>
    <w:rsid w:val="0081135F"/>
    <w:rsid w:val="0081256C"/>
    <w:rsid w:val="00814895"/>
    <w:rsid w:val="008224ED"/>
    <w:rsid w:val="00840DEA"/>
    <w:rsid w:val="00853A0F"/>
    <w:rsid w:val="00860268"/>
    <w:rsid w:val="00890680"/>
    <w:rsid w:val="008915FB"/>
    <w:rsid w:val="00892CB1"/>
    <w:rsid w:val="00892E24"/>
    <w:rsid w:val="008B1737"/>
    <w:rsid w:val="008B58DC"/>
    <w:rsid w:val="008C4EAE"/>
    <w:rsid w:val="008D6F1D"/>
    <w:rsid w:val="008F3D35"/>
    <w:rsid w:val="0090219F"/>
    <w:rsid w:val="00916963"/>
    <w:rsid w:val="00917A2A"/>
    <w:rsid w:val="00920918"/>
    <w:rsid w:val="00926758"/>
    <w:rsid w:val="00934E38"/>
    <w:rsid w:val="00943389"/>
    <w:rsid w:val="00951CEB"/>
    <w:rsid w:val="00952690"/>
    <w:rsid w:val="0095357D"/>
    <w:rsid w:val="00954B9A"/>
    <w:rsid w:val="00971946"/>
    <w:rsid w:val="0099358C"/>
    <w:rsid w:val="009A57A5"/>
    <w:rsid w:val="009D2A5B"/>
    <w:rsid w:val="009F6A77"/>
    <w:rsid w:val="00A31926"/>
    <w:rsid w:val="00A34D98"/>
    <w:rsid w:val="00A65D79"/>
    <w:rsid w:val="00A710DF"/>
    <w:rsid w:val="00AE15E2"/>
    <w:rsid w:val="00B21562"/>
    <w:rsid w:val="00B35C3D"/>
    <w:rsid w:val="00B448C1"/>
    <w:rsid w:val="00B4798F"/>
    <w:rsid w:val="00B47FF8"/>
    <w:rsid w:val="00B707D9"/>
    <w:rsid w:val="00B775D4"/>
    <w:rsid w:val="00B94063"/>
    <w:rsid w:val="00B95DBC"/>
    <w:rsid w:val="00BA5296"/>
    <w:rsid w:val="00BB6315"/>
    <w:rsid w:val="00BC3C4A"/>
    <w:rsid w:val="00BC6138"/>
    <w:rsid w:val="00BC6BE6"/>
    <w:rsid w:val="00BF4180"/>
    <w:rsid w:val="00C07126"/>
    <w:rsid w:val="00C129C7"/>
    <w:rsid w:val="00C23A89"/>
    <w:rsid w:val="00C26EF1"/>
    <w:rsid w:val="00C3659F"/>
    <w:rsid w:val="00C42564"/>
    <w:rsid w:val="00C539BB"/>
    <w:rsid w:val="00C65AA4"/>
    <w:rsid w:val="00CA0445"/>
    <w:rsid w:val="00CA18AE"/>
    <w:rsid w:val="00CA6D44"/>
    <w:rsid w:val="00CC5AA8"/>
    <w:rsid w:val="00CC5CF2"/>
    <w:rsid w:val="00CC7CAC"/>
    <w:rsid w:val="00CD5993"/>
    <w:rsid w:val="00CE7916"/>
    <w:rsid w:val="00CF52AE"/>
    <w:rsid w:val="00D07E67"/>
    <w:rsid w:val="00D17E55"/>
    <w:rsid w:val="00D22F98"/>
    <w:rsid w:val="00D319A0"/>
    <w:rsid w:val="00D72B59"/>
    <w:rsid w:val="00D9040E"/>
    <w:rsid w:val="00D92B34"/>
    <w:rsid w:val="00D9777A"/>
    <w:rsid w:val="00DB3BB6"/>
    <w:rsid w:val="00DC26B7"/>
    <w:rsid w:val="00DC48EE"/>
    <w:rsid w:val="00DC4D0D"/>
    <w:rsid w:val="00DD1AE7"/>
    <w:rsid w:val="00E231E0"/>
    <w:rsid w:val="00E34263"/>
    <w:rsid w:val="00E34721"/>
    <w:rsid w:val="00E4317E"/>
    <w:rsid w:val="00E47519"/>
    <w:rsid w:val="00E5030B"/>
    <w:rsid w:val="00E50FAD"/>
    <w:rsid w:val="00E64758"/>
    <w:rsid w:val="00E77EB9"/>
    <w:rsid w:val="00E806A9"/>
    <w:rsid w:val="00E87E91"/>
    <w:rsid w:val="00EA56AD"/>
    <w:rsid w:val="00EC3AF1"/>
    <w:rsid w:val="00EC3EA2"/>
    <w:rsid w:val="00ED0606"/>
    <w:rsid w:val="00EE7874"/>
    <w:rsid w:val="00F12D28"/>
    <w:rsid w:val="00F14E2C"/>
    <w:rsid w:val="00F20CEC"/>
    <w:rsid w:val="00F24399"/>
    <w:rsid w:val="00F244E8"/>
    <w:rsid w:val="00F5271F"/>
    <w:rsid w:val="00F77D3B"/>
    <w:rsid w:val="00F85CF3"/>
    <w:rsid w:val="00F947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5733E"/>
  <w14:defaultImageDpi w14:val="32767"/>
  <w15:chartTrackingRefBased/>
  <w15:docId w15:val="{0EF0C75C-BDBB-4EF2-A3D4-F1B0B92D0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40E"/>
    <w:pPr>
      <w:spacing w:after="120"/>
    </w:pPr>
    <w:rPr>
      <w:sz w:val="22"/>
    </w:rPr>
  </w:style>
  <w:style w:type="paragraph" w:styleId="Heading1">
    <w:name w:val="heading 1"/>
    <w:basedOn w:val="Normal"/>
    <w:next w:val="Normal"/>
    <w:link w:val="Heading1Char"/>
    <w:uiPriority w:val="9"/>
    <w:qFormat/>
    <w:rsid w:val="00D9040E"/>
    <w:pPr>
      <w:keepNext/>
      <w:keepLines/>
      <w:spacing w:before="120"/>
      <w:jc w:val="both"/>
      <w:outlineLvl w:val="0"/>
    </w:pPr>
    <w:rPr>
      <w:rFonts w:asciiTheme="majorHAnsi" w:eastAsiaTheme="majorEastAsia" w:hAnsiTheme="majorHAnsi" w:cs="Times New Roman (Headings CS)"/>
      <w:b/>
      <w:noProof/>
      <w:color w:val="E25205" w:themeColor="accent1"/>
      <w:sz w:val="48"/>
      <w:szCs w:val="32"/>
    </w:rPr>
  </w:style>
  <w:style w:type="paragraph" w:styleId="Heading2">
    <w:name w:val="heading 2"/>
    <w:basedOn w:val="Normal"/>
    <w:next w:val="Normal"/>
    <w:link w:val="Heading2Char"/>
    <w:uiPriority w:val="9"/>
    <w:unhideWhenUsed/>
    <w:qFormat/>
    <w:rsid w:val="00D9040E"/>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D9040E"/>
    <w:rPr>
      <w:rFonts w:asciiTheme="majorHAnsi" w:eastAsiaTheme="majorEastAsia" w:hAnsiTheme="majorHAnsi" w:cs="Times New Roman (Headings CS)"/>
      <w:b/>
      <w:noProof/>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D9040E"/>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customStyle="1" w:styleId="Mencinsinresolver1">
    <w:name w:val="Mención sin resolver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Bullet Point,Bullet point,Bullet points,Capire List Paragraph,Content descriptions,DDM Gen Text,Heading 4 for contents,L,List Paragraph - bullets,List Paragraph1,List Paragraph11,NFP GP Bulleted List,Recommendation,bullet point list"/>
    <w:basedOn w:val="Normal"/>
    <w:link w:val="ListParagraphChar"/>
    <w:uiPriority w:val="34"/>
    <w:qFormat/>
    <w:rsid w:val="00D9040E"/>
    <w:pPr>
      <w:numPr>
        <w:numId w:val="19"/>
      </w:numPr>
      <w:spacing w:after="0" w:line="276" w:lineRule="auto"/>
      <w:contextualSpacing/>
    </w:pPr>
    <w:rPr>
      <w:szCs w:val="22"/>
      <w:lang w:val="en-AU"/>
    </w:rPr>
  </w:style>
  <w:style w:type="character" w:customStyle="1" w:styleId="ListParagraphChar">
    <w:name w:val="List Paragraph Char"/>
    <w:aliases w:val="Bullet Point Char,Bullet point Char,Bullet points Char,Capire List Paragraph Char,Content descriptions Char,DDM Gen Text Char,Heading 4 for contents Char,L Char,List Paragraph - bullets Char,List Paragraph1 Char,List Paragraph11 Char"/>
    <w:basedOn w:val="DefaultParagraphFont"/>
    <w:link w:val="ListParagraph"/>
    <w:uiPriority w:val="34"/>
    <w:locked/>
    <w:rsid w:val="00D9040E"/>
    <w:rPr>
      <w:sz w:val="22"/>
      <w:szCs w:val="22"/>
      <w:lang w:val="en-AU"/>
    </w:rPr>
  </w:style>
  <w:style w:type="table" w:styleId="GridTable4-Accent1">
    <w:name w:val="Grid Table 4 Accent 1"/>
    <w:basedOn w:val="TableNormal"/>
    <w:uiPriority w:val="49"/>
    <w:rsid w:val="00F12D28"/>
    <w:tblPr>
      <w:tblStyleRowBandSize w:val="1"/>
      <w:tblStyleColBandSize w:val="1"/>
      <w:tblBorders>
        <w:top w:val="single" w:sz="4" w:space="0" w:color="FB925B" w:themeColor="accent1" w:themeTint="99"/>
        <w:left w:val="single" w:sz="4" w:space="0" w:color="FB925B" w:themeColor="accent1" w:themeTint="99"/>
        <w:bottom w:val="single" w:sz="4" w:space="0" w:color="FB925B" w:themeColor="accent1" w:themeTint="99"/>
        <w:right w:val="single" w:sz="4" w:space="0" w:color="FB925B" w:themeColor="accent1" w:themeTint="99"/>
        <w:insideH w:val="single" w:sz="4" w:space="0" w:color="FB925B" w:themeColor="accent1" w:themeTint="99"/>
        <w:insideV w:val="single" w:sz="4" w:space="0" w:color="FB925B" w:themeColor="accent1" w:themeTint="99"/>
      </w:tblBorders>
    </w:tblPr>
    <w:tblStylePr w:type="firstRow">
      <w:rPr>
        <w:b/>
        <w:bCs/>
        <w:color w:val="FFFFFF" w:themeColor="background1"/>
      </w:rPr>
      <w:tblPr/>
      <w:tcPr>
        <w:tcBorders>
          <w:top w:val="single" w:sz="4" w:space="0" w:color="E25205" w:themeColor="accent1"/>
          <w:left w:val="single" w:sz="4" w:space="0" w:color="E25205" w:themeColor="accent1"/>
          <w:bottom w:val="single" w:sz="4" w:space="0" w:color="E25205" w:themeColor="accent1"/>
          <w:right w:val="single" w:sz="4" w:space="0" w:color="E25205" w:themeColor="accent1"/>
          <w:insideH w:val="nil"/>
          <w:insideV w:val="nil"/>
        </w:tcBorders>
        <w:shd w:val="clear" w:color="auto" w:fill="E25205" w:themeFill="accent1"/>
      </w:tcPr>
    </w:tblStylePr>
    <w:tblStylePr w:type="lastRow">
      <w:rPr>
        <w:b/>
        <w:bCs/>
      </w:rPr>
      <w:tblPr/>
      <w:tcPr>
        <w:tcBorders>
          <w:top w:val="double" w:sz="4" w:space="0" w:color="E25205" w:themeColor="accent1"/>
        </w:tcBorders>
      </w:tcPr>
    </w:tblStylePr>
    <w:tblStylePr w:type="firstCol">
      <w:rPr>
        <w:b/>
        <w:bCs/>
      </w:rPr>
    </w:tblStylePr>
    <w:tblStylePr w:type="lastCol">
      <w:rPr>
        <w:b/>
        <w:bCs/>
      </w:rPr>
    </w:tblStylePr>
    <w:tblStylePr w:type="band1Vert">
      <w:tblPr/>
      <w:tcPr>
        <w:shd w:val="clear" w:color="auto" w:fill="FDDAC8" w:themeFill="accent1" w:themeFillTint="33"/>
      </w:tcPr>
    </w:tblStylePr>
    <w:tblStylePr w:type="band1Horz">
      <w:tblPr/>
      <w:tcPr>
        <w:shd w:val="clear" w:color="auto" w:fill="FDDAC8" w:themeFill="accent1" w:themeFillTint="33"/>
      </w:tcPr>
    </w:tblStylePr>
  </w:style>
  <w:style w:type="character" w:styleId="CommentReference">
    <w:name w:val="annotation reference"/>
    <w:basedOn w:val="DefaultParagraphFont"/>
    <w:uiPriority w:val="99"/>
    <w:semiHidden/>
    <w:unhideWhenUsed/>
    <w:rsid w:val="005F0B59"/>
    <w:rPr>
      <w:sz w:val="16"/>
      <w:szCs w:val="16"/>
    </w:rPr>
  </w:style>
  <w:style w:type="paragraph" w:styleId="CommentText">
    <w:name w:val="annotation text"/>
    <w:basedOn w:val="Normal"/>
    <w:link w:val="CommentTextChar"/>
    <w:uiPriority w:val="99"/>
    <w:unhideWhenUsed/>
    <w:rsid w:val="005F0B59"/>
    <w:pPr>
      <w:spacing w:before="120"/>
    </w:pPr>
    <w:rPr>
      <w:sz w:val="20"/>
      <w:szCs w:val="20"/>
    </w:rPr>
  </w:style>
  <w:style w:type="character" w:customStyle="1" w:styleId="CommentTextChar">
    <w:name w:val="Comment Text Char"/>
    <w:basedOn w:val="DefaultParagraphFont"/>
    <w:link w:val="CommentText"/>
    <w:uiPriority w:val="99"/>
    <w:rsid w:val="005F0B59"/>
    <w:rPr>
      <w:sz w:val="20"/>
      <w:szCs w:val="20"/>
    </w:rPr>
  </w:style>
  <w:style w:type="paragraph" w:styleId="CommentSubject">
    <w:name w:val="annotation subject"/>
    <w:basedOn w:val="CommentText"/>
    <w:next w:val="CommentText"/>
    <w:link w:val="CommentSubjectChar"/>
    <w:uiPriority w:val="99"/>
    <w:semiHidden/>
    <w:unhideWhenUsed/>
    <w:rsid w:val="00B95DBC"/>
    <w:pPr>
      <w:spacing w:before="0"/>
    </w:pPr>
    <w:rPr>
      <w:b/>
      <w:bCs/>
    </w:rPr>
  </w:style>
  <w:style w:type="character" w:customStyle="1" w:styleId="CommentSubjectChar">
    <w:name w:val="Comment Subject Char"/>
    <w:basedOn w:val="CommentTextChar"/>
    <w:link w:val="CommentSubject"/>
    <w:uiPriority w:val="99"/>
    <w:semiHidden/>
    <w:rsid w:val="00B95DBC"/>
    <w:rPr>
      <w:b/>
      <w:bCs/>
      <w:sz w:val="20"/>
      <w:szCs w:val="20"/>
    </w:rPr>
  </w:style>
  <w:style w:type="paragraph" w:styleId="Revision">
    <w:name w:val="Revision"/>
    <w:hidden/>
    <w:uiPriority w:val="99"/>
    <w:semiHidden/>
    <w:rsid w:val="00B95DBC"/>
    <w:rPr>
      <w:sz w:val="22"/>
    </w:rPr>
  </w:style>
  <w:style w:type="character" w:customStyle="1" w:styleId="rpl-u-visually-hidden">
    <w:name w:val="rpl-u-visually-hidden"/>
    <w:basedOn w:val="DefaultParagraphFont"/>
    <w:rsid w:val="00BC6BE6"/>
  </w:style>
  <w:style w:type="table" w:styleId="ListTable3-Accent5">
    <w:name w:val="List Table 3 Accent 5"/>
    <w:basedOn w:val="TableNormal"/>
    <w:uiPriority w:val="48"/>
    <w:rsid w:val="00BC6BE6"/>
    <w:tblPr>
      <w:tblStyleRowBandSize w:val="1"/>
      <w:tblStyleColBandSize w:val="1"/>
      <w:tblBorders>
        <w:top w:val="single" w:sz="4" w:space="0" w:color="004C97" w:themeColor="accent5"/>
        <w:left w:val="single" w:sz="4" w:space="0" w:color="004C97" w:themeColor="accent5"/>
        <w:bottom w:val="single" w:sz="4" w:space="0" w:color="004C97" w:themeColor="accent5"/>
        <w:right w:val="single" w:sz="4" w:space="0" w:color="004C97" w:themeColor="accent5"/>
      </w:tblBorders>
    </w:tblPr>
    <w:tblStylePr w:type="firstRow">
      <w:rPr>
        <w:b/>
        <w:bCs/>
        <w:color w:val="FFFFFF" w:themeColor="background1"/>
      </w:rPr>
      <w:tblPr/>
      <w:tcPr>
        <w:shd w:val="clear" w:color="auto" w:fill="004C97" w:themeFill="accent5"/>
      </w:tcPr>
    </w:tblStylePr>
    <w:tblStylePr w:type="lastRow">
      <w:rPr>
        <w:b/>
        <w:bCs/>
      </w:rPr>
      <w:tblPr/>
      <w:tcPr>
        <w:tcBorders>
          <w:top w:val="double" w:sz="4" w:space="0" w:color="004C9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C97" w:themeColor="accent5"/>
          <w:right w:val="single" w:sz="4" w:space="0" w:color="004C97" w:themeColor="accent5"/>
        </w:tcBorders>
      </w:tcPr>
    </w:tblStylePr>
    <w:tblStylePr w:type="band1Horz">
      <w:tblPr/>
      <w:tcPr>
        <w:tcBorders>
          <w:top w:val="single" w:sz="4" w:space="0" w:color="004C97" w:themeColor="accent5"/>
          <w:bottom w:val="single" w:sz="4" w:space="0" w:color="004C9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C97" w:themeColor="accent5"/>
          <w:left w:val="nil"/>
        </w:tcBorders>
      </w:tcPr>
    </w:tblStylePr>
    <w:tblStylePr w:type="swCell">
      <w:tblPr/>
      <w:tcPr>
        <w:tcBorders>
          <w:top w:val="double" w:sz="4" w:space="0" w:color="004C97" w:themeColor="accent5"/>
          <w:right w:val="nil"/>
        </w:tcBorders>
      </w:tcPr>
    </w:tblStylePr>
  </w:style>
  <w:style w:type="character" w:styleId="UnresolvedMention">
    <w:name w:val="Unresolved Mention"/>
    <w:basedOn w:val="DefaultParagraphFont"/>
    <w:uiPriority w:val="99"/>
    <w:rsid w:val="00F77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ic.gov.au/moving-primary-secondary-school-information-parents-and-carers" TargetMode="External"/><Relationship Id="rId18" Type="http://schemas.openxmlformats.org/officeDocument/2006/relationships/hyperlink" Target="https://www.vic.gov.au/how-choose-school-and-enro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enquiries@education.vic.gov.au" TargetMode="Externa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yperlink" Target="http://www.vic.gov.au/school-zon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findmyschool.vic.gov.au" TargetMode="External"/><Relationship Id="rId20" Type="http://schemas.openxmlformats.org/officeDocument/2006/relationships/hyperlink" Target="https://www.vic.gov.au/disability-and-inclusive-educ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vic.gov.au/moving-primary-secondary-school-information-parents-and-carer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vic.gov.au/moving-primary-secondary-school-information-parents-and-car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indmyschool.vic.gov.au" TargetMode="External"/><Relationship Id="rId22" Type="http://schemas.openxmlformats.org/officeDocument/2006/relationships/hyperlink" Target="tel:1800338663"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f7eb6857-b9f0-4844-829d-9e7c895059ae"/>
  </ds:schemaRefs>
</ds:datastoreItem>
</file>

<file path=customXml/itemProps2.xml><?xml version="1.0" encoding="utf-8"?>
<ds:datastoreItem xmlns:ds="http://schemas.openxmlformats.org/officeDocument/2006/customXml" ds:itemID="{D0F59CAF-2D29-478F-945D-60C31AFF407C}"/>
</file>

<file path=customXml/itemProps3.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4.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bel Lim</dc:creator>
  <cp:lastModifiedBy>user</cp:lastModifiedBy>
  <cp:revision>35</cp:revision>
  <cp:lastPrinted>2024-01-28T23:24:00Z</cp:lastPrinted>
  <dcterms:created xsi:type="dcterms:W3CDTF">2024-01-24T02:45:00Z</dcterms:created>
  <dcterms:modified xsi:type="dcterms:W3CDTF">2024-02-0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BusUnit">
    <vt:lpwstr/>
  </property>
  <property fmtid="{D5CDD505-2E9C-101B-9397-08002B2CF9AE}" pid="4" name="DET_EDRMS_RCS">
    <vt:lpwstr/>
  </property>
  <property fmtid="{D5CDD505-2E9C-101B-9397-08002B2CF9AE}" pid="5" name="DET_EDRMS_SecClass">
    <vt:lpwstr/>
  </property>
  <property fmtid="{D5CDD505-2E9C-101B-9397-08002B2CF9AE}" pid="6" name="MediaServiceImageTags">
    <vt:lpwstr/>
  </property>
  <property fmtid="{D5CDD505-2E9C-101B-9397-08002B2CF9AE}" pid="7" name="RecordPoint_ActiveItemListId">
    <vt:lpwstr>{7ece621a-64fc-4500-aa9d-0c7776d2f807}</vt:lpwstr>
  </property>
  <property fmtid="{D5CDD505-2E9C-101B-9397-08002B2CF9AE}" pid="8" name="RecordPoint_ActiveItemSiteId">
    <vt:lpwstr>{6b43a8f8-fea6-4d72-9fe8-09a9b8aff3e1}</vt:lpwstr>
  </property>
  <property fmtid="{D5CDD505-2E9C-101B-9397-08002B2CF9AE}" pid="9" name="RecordPoint_ActiveItemUniqueId">
    <vt:lpwstr>{bc652611-bf66-450f-8e62-12ed984331ce}</vt:lpwstr>
  </property>
  <property fmtid="{D5CDD505-2E9C-101B-9397-08002B2CF9AE}" pid="10" name="RecordPoint_ActiveItemWebId">
    <vt:lpwstr>{f7eb6857-b9f0-4844-829d-9e7c895059ae}</vt:lpwstr>
  </property>
  <property fmtid="{D5CDD505-2E9C-101B-9397-08002B2CF9AE}" pid="11" name="RecordPoint_RecordNumberSubmitted">
    <vt:lpwstr>R20230562350</vt:lpwstr>
  </property>
  <property fmtid="{D5CDD505-2E9C-101B-9397-08002B2CF9AE}" pid="12" name="RecordPoint_SubmissionCompleted">
    <vt:lpwstr>2023-12-14T13:24:33.1002902+11:00</vt:lpwstr>
  </property>
  <property fmtid="{D5CDD505-2E9C-101B-9397-08002B2CF9AE}" pid="13" name="RecordPoint_WorkflowType">
    <vt:lpwstr>ActiveSubmitStub</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